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rPr>
        <w:t>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0</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20</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_GB2312" w:hAnsi="Times New Roman" w:eastAsia="仿宋_GB2312" w:cs="Times New Roman"/>
                <w:sz w:val="20"/>
                <w:lang w:eastAsia="zh-CN"/>
              </w:rPr>
              <w:t>C1188321000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47,8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0%-6.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w:t>
            </w:r>
            <w:r>
              <w:rPr>
                <w:rFonts w:hint="eastAsia" w:ascii="仿宋" w:hAnsi="仿宋" w:eastAsia="仿宋"/>
                <w:szCs w:val="21"/>
                <w:shd w:val="clear" w:color="auto" w:fill="FFFFFF"/>
                <w:lang w:val="en-US" w:eastAsia="zh-CN"/>
              </w:rPr>
              <w:t>１０</w:t>
            </w:r>
            <w:r>
              <w:rPr>
                <w:rFonts w:hint="eastAsia" w:ascii="仿宋" w:hAnsi="仿宋" w:eastAsia="仿宋"/>
                <w:szCs w:val="21"/>
                <w:shd w:val="clear" w:color="auto" w:fill="FFFFFF"/>
              </w:rPr>
              <w:t>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2202</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73,592.2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261,709.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9,061,709.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62475" cy="2555240"/>
            <wp:effectExtent l="4445" t="4445" r="5080" b="1206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2.64</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2.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64</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49</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71415" cy="307594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49</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w:t>
      </w:r>
      <w:r>
        <w:rPr>
          <w:rFonts w:hint="eastAsia" w:ascii="仿宋" w:hAnsi="仿宋" w:eastAsia="仿宋"/>
          <w:szCs w:val="21"/>
          <w:shd w:val="clear" w:color="auto" w:fill="FFFFFF"/>
          <w:lang w:val="en-US" w:eastAsia="zh-CN"/>
        </w:rPr>
        <w:t>026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2.6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9,135,301.7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49,135,301.7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49,135,301.7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9,135,301.7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433,613,211.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79.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0.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01,649,256.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6.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144,896.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3,786,077.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044,152,041.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53,000,646.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7,01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R0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0,048,610.0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09,843,631.5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3.0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Sxpw88Xz6ErwJizkMLKS5OUIgNQ=" w:salt="1FkToXEn6XsDAywUWS1zw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51010D"/>
    <w:rsid w:val="077D1837"/>
    <w:rsid w:val="084530B5"/>
    <w:rsid w:val="0C1169C9"/>
    <w:rsid w:val="109E69E3"/>
    <w:rsid w:val="134F5BC1"/>
    <w:rsid w:val="14A17047"/>
    <w:rsid w:val="14E74041"/>
    <w:rsid w:val="153D2966"/>
    <w:rsid w:val="188B46A5"/>
    <w:rsid w:val="195F6954"/>
    <w:rsid w:val="1C311D75"/>
    <w:rsid w:val="2AA204DB"/>
    <w:rsid w:val="2FCD2C4F"/>
    <w:rsid w:val="311B063E"/>
    <w:rsid w:val="364502B2"/>
    <w:rsid w:val="37542C37"/>
    <w:rsid w:val="38721494"/>
    <w:rsid w:val="394F4B22"/>
    <w:rsid w:val="398032A8"/>
    <w:rsid w:val="3D305393"/>
    <w:rsid w:val="3F524561"/>
    <w:rsid w:val="4218718A"/>
    <w:rsid w:val="46776F3C"/>
    <w:rsid w:val="4D1108E2"/>
    <w:rsid w:val="4EE378EB"/>
    <w:rsid w:val="50D46540"/>
    <w:rsid w:val="57FE5038"/>
    <w:rsid w:val="58DF7C14"/>
    <w:rsid w:val="5E660FCE"/>
    <w:rsid w:val="63CB60EF"/>
    <w:rsid w:val="64F431AF"/>
    <w:rsid w:val="659D5DD4"/>
    <w:rsid w:val="673B4350"/>
    <w:rsid w:val="67855A67"/>
    <w:rsid w:val="67DF73FA"/>
    <w:rsid w:val="69063569"/>
    <w:rsid w:val="692A41F0"/>
    <w:rsid w:val="6C7928C7"/>
    <w:rsid w:val="705B15C4"/>
    <w:rsid w:val="72B166F7"/>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新客10!$A$1:$A$162</c:f>
              <c:numCache>
                <c:formatCode>yyyy/m/d</c:formatCode>
                <c:ptCount val="162"/>
                <c:pt idx="0" c:formatCode="yyyy/m/d">
                  <c:v>44216</c:v>
                </c:pt>
                <c:pt idx="1" c:formatCode="yyyy/m/d">
                  <c:v>44217</c:v>
                </c:pt>
                <c:pt idx="2" c:formatCode="yyyy/m/d">
                  <c:v>44218</c:v>
                </c:pt>
                <c:pt idx="3" c:formatCode="yyyy/m/d">
                  <c:v>44219</c:v>
                </c:pt>
                <c:pt idx="4" c:formatCode="yyyy/m/d">
                  <c:v>44220</c:v>
                </c:pt>
                <c:pt idx="5" c:formatCode="yyyy/m/d">
                  <c:v>44221</c:v>
                </c:pt>
                <c:pt idx="6" c:formatCode="yyyy/m/d">
                  <c:v>44222</c:v>
                </c:pt>
                <c:pt idx="7" c:formatCode="yyyy/m/d">
                  <c:v>44223</c:v>
                </c:pt>
                <c:pt idx="8" c:formatCode="yyyy/m/d">
                  <c:v>44224</c:v>
                </c:pt>
                <c:pt idx="9" c:formatCode="yyyy/m/d">
                  <c:v>44225</c:v>
                </c:pt>
                <c:pt idx="10" c:formatCode="yyyy/m/d">
                  <c:v>44226</c:v>
                </c:pt>
                <c:pt idx="11" c:formatCode="yyyy/m/d">
                  <c:v>44227</c:v>
                </c:pt>
                <c:pt idx="12" c:formatCode="yyyy/m/d">
                  <c:v>44228</c:v>
                </c:pt>
                <c:pt idx="13" c:formatCode="yyyy/m/d">
                  <c:v>44229</c:v>
                </c:pt>
                <c:pt idx="14" c:formatCode="yyyy/m/d">
                  <c:v>44230</c:v>
                </c:pt>
                <c:pt idx="15" c:formatCode="yyyy/m/d">
                  <c:v>44231</c:v>
                </c:pt>
                <c:pt idx="16" c:formatCode="yyyy/m/d">
                  <c:v>44232</c:v>
                </c:pt>
                <c:pt idx="17" c:formatCode="yyyy/m/d">
                  <c:v>44233</c:v>
                </c:pt>
                <c:pt idx="18" c:formatCode="yyyy/m/d">
                  <c:v>44234</c:v>
                </c:pt>
                <c:pt idx="19" c:formatCode="yyyy/m/d">
                  <c:v>44235</c:v>
                </c:pt>
                <c:pt idx="20" c:formatCode="yyyy/m/d">
                  <c:v>44236</c:v>
                </c:pt>
                <c:pt idx="21" c:formatCode="yyyy/m/d">
                  <c:v>44237</c:v>
                </c:pt>
                <c:pt idx="22" c:formatCode="yyyy/m/d">
                  <c:v>44238</c:v>
                </c:pt>
                <c:pt idx="23" c:formatCode="yyyy/m/d">
                  <c:v>44239</c:v>
                </c:pt>
                <c:pt idx="24" c:formatCode="yyyy/m/d">
                  <c:v>44240</c:v>
                </c:pt>
                <c:pt idx="25" c:formatCode="yyyy/m/d">
                  <c:v>44241</c:v>
                </c:pt>
                <c:pt idx="26" c:formatCode="yyyy/m/d">
                  <c:v>44242</c:v>
                </c:pt>
                <c:pt idx="27" c:formatCode="yyyy/m/d">
                  <c:v>44243</c:v>
                </c:pt>
                <c:pt idx="28" c:formatCode="yyyy/m/d">
                  <c:v>44244</c:v>
                </c:pt>
                <c:pt idx="29" c:formatCode="yyyy/m/d">
                  <c:v>44245</c:v>
                </c:pt>
                <c:pt idx="30" c:formatCode="yyyy/m/d">
                  <c:v>44246</c:v>
                </c:pt>
                <c:pt idx="31" c:formatCode="yyyy/m/d">
                  <c:v>44247</c:v>
                </c:pt>
                <c:pt idx="32" c:formatCode="yyyy/m/d">
                  <c:v>44248</c:v>
                </c:pt>
                <c:pt idx="33" c:formatCode="yyyy/m/d">
                  <c:v>44249</c:v>
                </c:pt>
                <c:pt idx="34" c:formatCode="yyyy/m/d">
                  <c:v>44250</c:v>
                </c:pt>
                <c:pt idx="35" c:formatCode="yyyy/m/d">
                  <c:v>44251</c:v>
                </c:pt>
                <c:pt idx="36" c:formatCode="yyyy/m/d">
                  <c:v>44252</c:v>
                </c:pt>
                <c:pt idx="37" c:formatCode="yyyy/m/d">
                  <c:v>44253</c:v>
                </c:pt>
                <c:pt idx="38" c:formatCode="yyyy/m/d">
                  <c:v>44254</c:v>
                </c:pt>
                <c:pt idx="39" c:formatCode="yyyy/m/d">
                  <c:v>44255</c:v>
                </c:pt>
                <c:pt idx="40" c:formatCode="yyyy/m/d">
                  <c:v>44256</c:v>
                </c:pt>
                <c:pt idx="41" c:formatCode="yyyy/m/d">
                  <c:v>44257</c:v>
                </c:pt>
                <c:pt idx="42" c:formatCode="yyyy/m/d">
                  <c:v>44258</c:v>
                </c:pt>
                <c:pt idx="43" c:formatCode="yyyy/m/d">
                  <c:v>44259</c:v>
                </c:pt>
                <c:pt idx="44" c:formatCode="yyyy/m/d">
                  <c:v>44260</c:v>
                </c:pt>
                <c:pt idx="45" c:formatCode="yyyy/m/d">
                  <c:v>44261</c:v>
                </c:pt>
                <c:pt idx="46" c:formatCode="yyyy/m/d">
                  <c:v>44262</c:v>
                </c:pt>
                <c:pt idx="47" c:formatCode="yyyy/m/d">
                  <c:v>44263</c:v>
                </c:pt>
                <c:pt idx="48" c:formatCode="yyyy/m/d">
                  <c:v>44264</c:v>
                </c:pt>
                <c:pt idx="49" c:formatCode="yyyy/m/d">
                  <c:v>44265</c:v>
                </c:pt>
                <c:pt idx="50" c:formatCode="yyyy/m/d">
                  <c:v>44266</c:v>
                </c:pt>
                <c:pt idx="51" c:formatCode="yyyy/m/d">
                  <c:v>44267</c:v>
                </c:pt>
                <c:pt idx="52" c:formatCode="yyyy/m/d">
                  <c:v>44268</c:v>
                </c:pt>
                <c:pt idx="53" c:formatCode="yyyy/m/d">
                  <c:v>44269</c:v>
                </c:pt>
                <c:pt idx="54" c:formatCode="yyyy/m/d">
                  <c:v>44270</c:v>
                </c:pt>
                <c:pt idx="55" c:formatCode="yyyy/m/d">
                  <c:v>44271</c:v>
                </c:pt>
                <c:pt idx="56" c:formatCode="yyyy/m/d">
                  <c:v>44272</c:v>
                </c:pt>
                <c:pt idx="57" c:formatCode="yyyy/m/d">
                  <c:v>44273</c:v>
                </c:pt>
                <c:pt idx="58" c:formatCode="yyyy/m/d">
                  <c:v>44274</c:v>
                </c:pt>
                <c:pt idx="59" c:formatCode="yyyy/m/d">
                  <c:v>44275</c:v>
                </c:pt>
                <c:pt idx="60" c:formatCode="yyyy/m/d">
                  <c:v>44276</c:v>
                </c:pt>
                <c:pt idx="61" c:formatCode="yyyy/m/d">
                  <c:v>44277</c:v>
                </c:pt>
                <c:pt idx="62" c:formatCode="yyyy/m/d">
                  <c:v>44278</c:v>
                </c:pt>
                <c:pt idx="63" c:formatCode="yyyy/m/d">
                  <c:v>44279</c:v>
                </c:pt>
                <c:pt idx="64" c:formatCode="yyyy/m/d">
                  <c:v>44280</c:v>
                </c:pt>
                <c:pt idx="65" c:formatCode="yyyy/m/d">
                  <c:v>44281</c:v>
                </c:pt>
                <c:pt idx="66" c:formatCode="yyyy/m/d">
                  <c:v>44282</c:v>
                </c:pt>
                <c:pt idx="67" c:formatCode="yyyy/m/d">
                  <c:v>44283</c:v>
                </c:pt>
                <c:pt idx="68" c:formatCode="yyyy/m/d">
                  <c:v>44284</c:v>
                </c:pt>
                <c:pt idx="69" c:formatCode="yyyy/m/d">
                  <c:v>44285</c:v>
                </c:pt>
                <c:pt idx="70" c:formatCode="yyyy/m/d">
                  <c:v>44286</c:v>
                </c:pt>
                <c:pt idx="71" c:formatCode="yyyy/m/d">
                  <c:v>44287</c:v>
                </c:pt>
                <c:pt idx="72" c:formatCode="yyyy/m/d">
                  <c:v>44288</c:v>
                </c:pt>
                <c:pt idx="73" c:formatCode="yyyy/m/d">
                  <c:v>44289</c:v>
                </c:pt>
                <c:pt idx="74" c:formatCode="yyyy/m/d">
                  <c:v>44290</c:v>
                </c:pt>
                <c:pt idx="75" c:formatCode="yyyy/m/d">
                  <c:v>44291</c:v>
                </c:pt>
                <c:pt idx="76" c:formatCode="yyyy/m/d">
                  <c:v>44292</c:v>
                </c:pt>
                <c:pt idx="77" c:formatCode="yyyy/m/d">
                  <c:v>44293</c:v>
                </c:pt>
                <c:pt idx="78" c:formatCode="yyyy/m/d">
                  <c:v>44294</c:v>
                </c:pt>
                <c:pt idx="79" c:formatCode="yyyy/m/d">
                  <c:v>44295</c:v>
                </c:pt>
                <c:pt idx="80" c:formatCode="yyyy/m/d">
                  <c:v>44296</c:v>
                </c:pt>
                <c:pt idx="81" c:formatCode="yyyy/m/d">
                  <c:v>44297</c:v>
                </c:pt>
                <c:pt idx="82" c:formatCode="yyyy/m/d">
                  <c:v>44298</c:v>
                </c:pt>
                <c:pt idx="83" c:formatCode="yyyy/m/d">
                  <c:v>44299</c:v>
                </c:pt>
                <c:pt idx="84" c:formatCode="yyyy/m/d">
                  <c:v>44300</c:v>
                </c:pt>
                <c:pt idx="85" c:formatCode="yyyy/m/d">
                  <c:v>44301</c:v>
                </c:pt>
                <c:pt idx="86" c:formatCode="yyyy/m/d">
                  <c:v>44302</c:v>
                </c:pt>
                <c:pt idx="87" c:formatCode="yyyy/m/d">
                  <c:v>44303</c:v>
                </c:pt>
                <c:pt idx="88" c:formatCode="yyyy/m/d">
                  <c:v>44304</c:v>
                </c:pt>
                <c:pt idx="89" c:formatCode="yyyy/m/d">
                  <c:v>44305</c:v>
                </c:pt>
                <c:pt idx="90" c:formatCode="yyyy/m/d">
                  <c:v>44306</c:v>
                </c:pt>
                <c:pt idx="91" c:formatCode="yyyy/m/d">
                  <c:v>44307</c:v>
                </c:pt>
                <c:pt idx="92" c:formatCode="yyyy/m/d">
                  <c:v>44308</c:v>
                </c:pt>
                <c:pt idx="93" c:formatCode="yyyy/m/d">
                  <c:v>44309</c:v>
                </c:pt>
                <c:pt idx="94" c:formatCode="yyyy/m/d">
                  <c:v>44310</c:v>
                </c:pt>
                <c:pt idx="95" c:formatCode="yyyy/m/d">
                  <c:v>44311</c:v>
                </c:pt>
                <c:pt idx="96" c:formatCode="yyyy/m/d">
                  <c:v>44312</c:v>
                </c:pt>
                <c:pt idx="97" c:formatCode="yyyy/m/d">
                  <c:v>44313</c:v>
                </c:pt>
                <c:pt idx="98" c:formatCode="yyyy/m/d">
                  <c:v>44314</c:v>
                </c:pt>
                <c:pt idx="99" c:formatCode="yyyy/m/d">
                  <c:v>44315</c:v>
                </c:pt>
                <c:pt idx="100" c:formatCode="yyyy/m/d">
                  <c:v>44316</c:v>
                </c:pt>
                <c:pt idx="101" c:formatCode="yyyy/m/d">
                  <c:v>44317</c:v>
                </c:pt>
                <c:pt idx="102" c:formatCode="yyyy/m/d">
                  <c:v>44318</c:v>
                </c:pt>
                <c:pt idx="103" c:formatCode="yyyy/m/d">
                  <c:v>44319</c:v>
                </c:pt>
                <c:pt idx="104" c:formatCode="yyyy/m/d">
                  <c:v>44320</c:v>
                </c:pt>
                <c:pt idx="105" c:formatCode="yyyy/m/d">
                  <c:v>44321</c:v>
                </c:pt>
                <c:pt idx="106" c:formatCode="yyyy/m/d">
                  <c:v>44322</c:v>
                </c:pt>
                <c:pt idx="107" c:formatCode="yyyy/m/d">
                  <c:v>44323</c:v>
                </c:pt>
                <c:pt idx="108" c:formatCode="yyyy/m/d">
                  <c:v>44324</c:v>
                </c:pt>
                <c:pt idx="109" c:formatCode="yyyy/m/d">
                  <c:v>44325</c:v>
                </c:pt>
                <c:pt idx="110" c:formatCode="yyyy/m/d">
                  <c:v>44326</c:v>
                </c:pt>
                <c:pt idx="111" c:formatCode="yyyy/m/d">
                  <c:v>44327</c:v>
                </c:pt>
                <c:pt idx="112" c:formatCode="yyyy/m/d">
                  <c:v>44328</c:v>
                </c:pt>
                <c:pt idx="113" c:formatCode="yyyy/m/d">
                  <c:v>44329</c:v>
                </c:pt>
                <c:pt idx="114" c:formatCode="yyyy/m/d">
                  <c:v>44330</c:v>
                </c:pt>
                <c:pt idx="115" c:formatCode="yyyy/m/d">
                  <c:v>44331</c:v>
                </c:pt>
                <c:pt idx="116" c:formatCode="yyyy/m/d">
                  <c:v>44332</c:v>
                </c:pt>
                <c:pt idx="117" c:formatCode="yyyy/m/d">
                  <c:v>44333</c:v>
                </c:pt>
                <c:pt idx="118" c:formatCode="yyyy/m/d">
                  <c:v>44334</c:v>
                </c:pt>
                <c:pt idx="119" c:formatCode="yyyy/m/d">
                  <c:v>44335</c:v>
                </c:pt>
                <c:pt idx="120" c:formatCode="yyyy/m/d">
                  <c:v>44336</c:v>
                </c:pt>
                <c:pt idx="121" c:formatCode="yyyy/m/d">
                  <c:v>44337</c:v>
                </c:pt>
                <c:pt idx="122" c:formatCode="yyyy/m/d">
                  <c:v>44338</c:v>
                </c:pt>
                <c:pt idx="123" c:formatCode="yyyy/m/d">
                  <c:v>44339</c:v>
                </c:pt>
                <c:pt idx="124" c:formatCode="yyyy/m/d">
                  <c:v>44340</c:v>
                </c:pt>
                <c:pt idx="125" c:formatCode="yyyy/m/d">
                  <c:v>44341</c:v>
                </c:pt>
                <c:pt idx="126" c:formatCode="yyyy/m/d">
                  <c:v>44342</c:v>
                </c:pt>
                <c:pt idx="127" c:formatCode="yyyy/m/d">
                  <c:v>44343</c:v>
                </c:pt>
                <c:pt idx="128" c:formatCode="yyyy/m/d">
                  <c:v>44344</c:v>
                </c:pt>
                <c:pt idx="129" c:formatCode="yyyy/m/d">
                  <c:v>44345</c:v>
                </c:pt>
                <c:pt idx="130" c:formatCode="yyyy/m/d">
                  <c:v>44346</c:v>
                </c:pt>
                <c:pt idx="131" c:formatCode="yyyy/m/d">
                  <c:v>44347</c:v>
                </c:pt>
                <c:pt idx="132" c:formatCode="yyyy/m/d">
                  <c:v>44348</c:v>
                </c:pt>
                <c:pt idx="133" c:formatCode="yyyy/m/d">
                  <c:v>44349</c:v>
                </c:pt>
                <c:pt idx="134" c:formatCode="yyyy/m/d">
                  <c:v>44350</c:v>
                </c:pt>
                <c:pt idx="135" c:formatCode="yyyy/m/d">
                  <c:v>44351</c:v>
                </c:pt>
                <c:pt idx="136" c:formatCode="yyyy/m/d">
                  <c:v>44352</c:v>
                </c:pt>
                <c:pt idx="137" c:formatCode="yyyy/m/d">
                  <c:v>44353</c:v>
                </c:pt>
                <c:pt idx="138" c:formatCode="yyyy/m/d">
                  <c:v>44354</c:v>
                </c:pt>
                <c:pt idx="139" c:formatCode="yyyy/m/d">
                  <c:v>44355</c:v>
                </c:pt>
                <c:pt idx="140" c:formatCode="yyyy/m/d">
                  <c:v>44356</c:v>
                </c:pt>
                <c:pt idx="141" c:formatCode="yyyy/m/d">
                  <c:v>44357</c:v>
                </c:pt>
                <c:pt idx="142" c:formatCode="yyyy/m/d">
                  <c:v>44358</c:v>
                </c:pt>
                <c:pt idx="143" c:formatCode="yyyy/m/d">
                  <c:v>44359</c:v>
                </c:pt>
                <c:pt idx="144" c:formatCode="yyyy/m/d">
                  <c:v>44360</c:v>
                </c:pt>
                <c:pt idx="145" c:formatCode="yyyy/m/d">
                  <c:v>44361</c:v>
                </c:pt>
                <c:pt idx="146" c:formatCode="yyyy/m/d">
                  <c:v>44362</c:v>
                </c:pt>
                <c:pt idx="147" c:formatCode="yyyy/m/d">
                  <c:v>44363</c:v>
                </c:pt>
                <c:pt idx="148" c:formatCode="yyyy/m/d">
                  <c:v>44364</c:v>
                </c:pt>
                <c:pt idx="149" c:formatCode="yyyy/m/d">
                  <c:v>44365</c:v>
                </c:pt>
                <c:pt idx="150" c:formatCode="yyyy/m/d">
                  <c:v>44366</c:v>
                </c:pt>
                <c:pt idx="151" c:formatCode="yyyy/m/d">
                  <c:v>44367</c:v>
                </c:pt>
                <c:pt idx="152" c:formatCode="yyyy/m/d">
                  <c:v>44368</c:v>
                </c:pt>
                <c:pt idx="153" c:formatCode="yyyy/m/d">
                  <c:v>44369</c:v>
                </c:pt>
                <c:pt idx="154" c:formatCode="yyyy/m/d">
                  <c:v>44370</c:v>
                </c:pt>
                <c:pt idx="155" c:formatCode="yyyy/m/d">
                  <c:v>44371</c:v>
                </c:pt>
                <c:pt idx="156" c:formatCode="yyyy/m/d">
                  <c:v>44372</c:v>
                </c:pt>
                <c:pt idx="157" c:formatCode="yyyy/m/d">
                  <c:v>44373</c:v>
                </c:pt>
                <c:pt idx="158" c:formatCode="yyyy/m/d">
                  <c:v>44374</c:v>
                </c:pt>
                <c:pt idx="159" c:formatCode="yyyy/m/d">
                  <c:v>44375</c:v>
                </c:pt>
                <c:pt idx="160" c:formatCode="yyyy/m/d">
                  <c:v>44376</c:v>
                </c:pt>
                <c:pt idx="161" c:formatCode="yyyy/m/d">
                  <c:v>44377</c:v>
                </c:pt>
              </c:numCache>
            </c:numRef>
          </c:cat>
          <c:val>
            <c:numRef>
              <c:f>[0图表新模板.xls]新客10!$B$1:$B$162</c:f>
              <c:numCache>
                <c:formatCode>General</c:formatCode>
                <c:ptCount val="162"/>
                <c:pt idx="0">
                  <c:v>0.9998</c:v>
                </c:pt>
                <c:pt idx="1">
                  <c:v>0.9999</c:v>
                </c:pt>
                <c:pt idx="2">
                  <c:v>1</c:v>
                </c:pt>
                <c:pt idx="3">
                  <c:v>1</c:v>
                </c:pt>
                <c:pt idx="4">
                  <c:v>1</c:v>
                </c:pt>
                <c:pt idx="5">
                  <c:v>1.0005</c:v>
                </c:pt>
                <c:pt idx="6">
                  <c:v>1.0006</c:v>
                </c:pt>
                <c:pt idx="7">
                  <c:v>1.0008</c:v>
                </c:pt>
                <c:pt idx="8">
                  <c:v>1.001</c:v>
                </c:pt>
                <c:pt idx="9">
                  <c:v>1.0011</c:v>
                </c:pt>
                <c:pt idx="10">
                  <c:v>1.0011</c:v>
                </c:pt>
                <c:pt idx="11">
                  <c:v>1.0015</c:v>
                </c:pt>
                <c:pt idx="12">
                  <c:v>1.0017</c:v>
                </c:pt>
                <c:pt idx="13">
                  <c:v>1.0018</c:v>
                </c:pt>
                <c:pt idx="14">
                  <c:v>1.002</c:v>
                </c:pt>
                <c:pt idx="15">
                  <c:v>1.0022</c:v>
                </c:pt>
                <c:pt idx="16">
                  <c:v>1.0023</c:v>
                </c:pt>
                <c:pt idx="17">
                  <c:v>1.0022</c:v>
                </c:pt>
                <c:pt idx="18">
                  <c:v>1.0025</c:v>
                </c:pt>
                <c:pt idx="19">
                  <c:v>1.0027</c:v>
                </c:pt>
                <c:pt idx="20">
                  <c:v>1.0029</c:v>
                </c:pt>
                <c:pt idx="21">
                  <c:v>1.003</c:v>
                </c:pt>
                <c:pt idx="22">
                  <c:v>1.003</c:v>
                </c:pt>
                <c:pt idx="23">
                  <c:v>1.003</c:v>
                </c:pt>
                <c:pt idx="24">
                  <c:v>1.003</c:v>
                </c:pt>
                <c:pt idx="25">
                  <c:v>1.003</c:v>
                </c:pt>
                <c:pt idx="26">
                  <c:v>1.003</c:v>
                </c:pt>
                <c:pt idx="27">
                  <c:v>1.003</c:v>
                </c:pt>
                <c:pt idx="28">
                  <c:v>1.003</c:v>
                </c:pt>
                <c:pt idx="29">
                  <c:v>1.0043</c:v>
                </c:pt>
                <c:pt idx="30">
                  <c:v>1.0045</c:v>
                </c:pt>
                <c:pt idx="31">
                  <c:v>1.0045</c:v>
                </c:pt>
                <c:pt idx="32">
                  <c:v>1.0045</c:v>
                </c:pt>
                <c:pt idx="33">
                  <c:v>1.005</c:v>
                </c:pt>
                <c:pt idx="34">
                  <c:v>1.0052</c:v>
                </c:pt>
                <c:pt idx="35">
                  <c:v>1.0054</c:v>
                </c:pt>
                <c:pt idx="36">
                  <c:v>1.0056</c:v>
                </c:pt>
                <c:pt idx="37">
                  <c:v>1.0058</c:v>
                </c:pt>
                <c:pt idx="38">
                  <c:v>1.0058</c:v>
                </c:pt>
                <c:pt idx="39">
                  <c:v>1.006</c:v>
                </c:pt>
                <c:pt idx="40">
                  <c:v>1.0062</c:v>
                </c:pt>
                <c:pt idx="41">
                  <c:v>1.0064</c:v>
                </c:pt>
                <c:pt idx="42">
                  <c:v>1.0066</c:v>
                </c:pt>
                <c:pt idx="43">
                  <c:v>1.0067</c:v>
                </c:pt>
                <c:pt idx="44">
                  <c:v>1.0069</c:v>
                </c:pt>
                <c:pt idx="45">
                  <c:v>1.0069</c:v>
                </c:pt>
                <c:pt idx="46">
                  <c:v>1.0069</c:v>
                </c:pt>
                <c:pt idx="47">
                  <c:v>1.0075</c:v>
                </c:pt>
                <c:pt idx="48">
                  <c:v>1.0077</c:v>
                </c:pt>
                <c:pt idx="49">
                  <c:v>1.0077</c:v>
                </c:pt>
                <c:pt idx="50">
                  <c:v>1.0079</c:v>
                </c:pt>
                <c:pt idx="51">
                  <c:v>1.008</c:v>
                </c:pt>
                <c:pt idx="52">
                  <c:v>1.008</c:v>
                </c:pt>
                <c:pt idx="53">
                  <c:v>1.008</c:v>
                </c:pt>
                <c:pt idx="54">
                  <c:v>1.0085</c:v>
                </c:pt>
                <c:pt idx="55">
                  <c:v>1.0087</c:v>
                </c:pt>
                <c:pt idx="56">
                  <c:v>1.0089</c:v>
                </c:pt>
                <c:pt idx="57">
                  <c:v>1.0091</c:v>
                </c:pt>
                <c:pt idx="58">
                  <c:v>1.0092</c:v>
                </c:pt>
                <c:pt idx="59">
                  <c:v>1.0092</c:v>
                </c:pt>
                <c:pt idx="60">
                  <c:v>1.0091</c:v>
                </c:pt>
                <c:pt idx="61">
                  <c:v>1.0096</c:v>
                </c:pt>
                <c:pt idx="62">
                  <c:v>1.0098</c:v>
                </c:pt>
                <c:pt idx="63">
                  <c:v>1.01</c:v>
                </c:pt>
                <c:pt idx="64">
                  <c:v>1.0101</c:v>
                </c:pt>
                <c:pt idx="65">
                  <c:v>1.0103</c:v>
                </c:pt>
                <c:pt idx="66">
                  <c:v>1.0103</c:v>
                </c:pt>
                <c:pt idx="67">
                  <c:v>1.0103</c:v>
                </c:pt>
                <c:pt idx="68">
                  <c:v>1.0106</c:v>
                </c:pt>
                <c:pt idx="69">
                  <c:v>1.011</c:v>
                </c:pt>
                <c:pt idx="70">
                  <c:v>1.0111</c:v>
                </c:pt>
                <c:pt idx="71">
                  <c:v>1.0112</c:v>
                </c:pt>
                <c:pt idx="72">
                  <c:v>1.0114</c:v>
                </c:pt>
                <c:pt idx="73">
                  <c:v>1.0114</c:v>
                </c:pt>
                <c:pt idx="74">
                  <c:v>1.0114</c:v>
                </c:pt>
                <c:pt idx="75">
                  <c:v>1.0114</c:v>
                </c:pt>
                <c:pt idx="76">
                  <c:v>1.0121</c:v>
                </c:pt>
                <c:pt idx="77">
                  <c:v>1.0122</c:v>
                </c:pt>
                <c:pt idx="78">
                  <c:v>1.0124</c:v>
                </c:pt>
                <c:pt idx="79">
                  <c:v>1.0126</c:v>
                </c:pt>
                <c:pt idx="80">
                  <c:v>1.0126</c:v>
                </c:pt>
                <c:pt idx="81">
                  <c:v>1.0126</c:v>
                </c:pt>
                <c:pt idx="82">
                  <c:v>1.0131</c:v>
                </c:pt>
                <c:pt idx="83">
                  <c:v>1.0133</c:v>
                </c:pt>
                <c:pt idx="84">
                  <c:v>1.0134</c:v>
                </c:pt>
                <c:pt idx="85">
                  <c:v>1.0136</c:v>
                </c:pt>
                <c:pt idx="86">
                  <c:v>1.0138</c:v>
                </c:pt>
                <c:pt idx="87">
                  <c:v>1.0138</c:v>
                </c:pt>
                <c:pt idx="88">
                  <c:v>1.0138</c:v>
                </c:pt>
                <c:pt idx="89">
                  <c:v>1.0144</c:v>
                </c:pt>
                <c:pt idx="90">
                  <c:v>1.0146</c:v>
                </c:pt>
                <c:pt idx="91">
                  <c:v>1.0148</c:v>
                </c:pt>
                <c:pt idx="92">
                  <c:v>1.0149</c:v>
                </c:pt>
                <c:pt idx="93">
                  <c:v>1.015</c:v>
                </c:pt>
                <c:pt idx="94">
                  <c:v>1.015</c:v>
                </c:pt>
                <c:pt idx="95">
                  <c:v>1.015</c:v>
                </c:pt>
                <c:pt idx="96">
                  <c:v>1.0155</c:v>
                </c:pt>
                <c:pt idx="97">
                  <c:v>1.0157</c:v>
                </c:pt>
                <c:pt idx="98">
                  <c:v>1.0159</c:v>
                </c:pt>
                <c:pt idx="99">
                  <c:v>1.0161</c:v>
                </c:pt>
                <c:pt idx="100">
                  <c:v>1.0162</c:v>
                </c:pt>
                <c:pt idx="101">
                  <c:v>1.0162</c:v>
                </c:pt>
                <c:pt idx="102">
                  <c:v>1.0162</c:v>
                </c:pt>
                <c:pt idx="103">
                  <c:v>1.0161</c:v>
                </c:pt>
                <c:pt idx="104">
                  <c:v>1.0161</c:v>
                </c:pt>
                <c:pt idx="105">
                  <c:v>1.0161</c:v>
                </c:pt>
                <c:pt idx="106">
                  <c:v>1.0171</c:v>
                </c:pt>
                <c:pt idx="107">
                  <c:v>1.0173</c:v>
                </c:pt>
                <c:pt idx="108">
                  <c:v>1.0173</c:v>
                </c:pt>
                <c:pt idx="109">
                  <c:v>1.0173</c:v>
                </c:pt>
                <c:pt idx="110">
                  <c:v>1.0178</c:v>
                </c:pt>
                <c:pt idx="111">
                  <c:v>1.018</c:v>
                </c:pt>
                <c:pt idx="112">
                  <c:v>1.0181</c:v>
                </c:pt>
                <c:pt idx="113">
                  <c:v>1.0182</c:v>
                </c:pt>
                <c:pt idx="114">
                  <c:v>1.0183</c:v>
                </c:pt>
                <c:pt idx="115">
                  <c:v>1.0183</c:v>
                </c:pt>
                <c:pt idx="116">
                  <c:v>1.0183</c:v>
                </c:pt>
                <c:pt idx="117">
                  <c:v>1.0188</c:v>
                </c:pt>
                <c:pt idx="118">
                  <c:v>1.019</c:v>
                </c:pt>
                <c:pt idx="119">
                  <c:v>1.0191</c:v>
                </c:pt>
                <c:pt idx="120">
                  <c:v>1.0193</c:v>
                </c:pt>
                <c:pt idx="121">
                  <c:v>1.0195</c:v>
                </c:pt>
                <c:pt idx="122">
                  <c:v>1.0195</c:v>
                </c:pt>
                <c:pt idx="123">
                  <c:v>1.0195</c:v>
                </c:pt>
                <c:pt idx="124">
                  <c:v>1.02</c:v>
                </c:pt>
                <c:pt idx="125">
                  <c:v>1.0202</c:v>
                </c:pt>
                <c:pt idx="126">
                  <c:v>1.0204</c:v>
                </c:pt>
                <c:pt idx="127">
                  <c:v>1.0206</c:v>
                </c:pt>
                <c:pt idx="128">
                  <c:v>1.0207</c:v>
                </c:pt>
                <c:pt idx="129">
                  <c:v>1.0207</c:v>
                </c:pt>
                <c:pt idx="130">
                  <c:v>1.0207</c:v>
                </c:pt>
                <c:pt idx="131">
                  <c:v>1.0213</c:v>
                </c:pt>
                <c:pt idx="132">
                  <c:v>1.0215</c:v>
                </c:pt>
                <c:pt idx="133">
                  <c:v>1.0217</c:v>
                </c:pt>
                <c:pt idx="134">
                  <c:v>1.0219</c:v>
                </c:pt>
                <c:pt idx="135">
                  <c:v>1.022</c:v>
                </c:pt>
                <c:pt idx="136">
                  <c:v>1.022</c:v>
                </c:pt>
                <c:pt idx="137">
                  <c:v>1.022</c:v>
                </c:pt>
                <c:pt idx="138">
                  <c:v>1.0226</c:v>
                </c:pt>
                <c:pt idx="139">
                  <c:v>1.0228</c:v>
                </c:pt>
                <c:pt idx="140">
                  <c:v>1.0229</c:v>
                </c:pt>
                <c:pt idx="141">
                  <c:v>1.0231</c:v>
                </c:pt>
                <c:pt idx="142">
                  <c:v>1.0233</c:v>
                </c:pt>
                <c:pt idx="143">
                  <c:v>1.0233</c:v>
                </c:pt>
                <c:pt idx="144">
                  <c:v>1.0233</c:v>
                </c:pt>
                <c:pt idx="145">
                  <c:v>1.0232</c:v>
                </c:pt>
                <c:pt idx="146">
                  <c:v>1.0239</c:v>
                </c:pt>
                <c:pt idx="147">
                  <c:v>1.0241</c:v>
                </c:pt>
                <c:pt idx="148">
                  <c:v>1.0243</c:v>
                </c:pt>
                <c:pt idx="149">
                  <c:v>1.0244</c:v>
                </c:pt>
                <c:pt idx="150">
                  <c:v>1.0244</c:v>
                </c:pt>
                <c:pt idx="151">
                  <c:v>1.0244</c:v>
                </c:pt>
                <c:pt idx="152">
                  <c:v>1.0249</c:v>
                </c:pt>
                <c:pt idx="153">
                  <c:v>1.0251</c:v>
                </c:pt>
                <c:pt idx="154">
                  <c:v>1.0252</c:v>
                </c:pt>
                <c:pt idx="155">
                  <c:v>1.0254</c:v>
                </c:pt>
                <c:pt idx="156">
                  <c:v>1.0255</c:v>
                </c:pt>
                <c:pt idx="157">
                  <c:v>1.0255</c:v>
                </c:pt>
                <c:pt idx="158">
                  <c:v>1.0255</c:v>
                </c:pt>
                <c:pt idx="159">
                  <c:v>1.026</c:v>
                </c:pt>
                <c:pt idx="160">
                  <c:v>1.0262</c:v>
                </c:pt>
                <c:pt idx="161">
                  <c:v>1.0264</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新客10!$A$1:$A$162</c:f>
              <c:numCache>
                <c:formatCode>yyyy/m/d</c:formatCode>
                <c:ptCount val="162"/>
                <c:pt idx="0" c:formatCode="yyyy/m/d">
                  <c:v>44216</c:v>
                </c:pt>
                <c:pt idx="1" c:formatCode="yyyy/m/d">
                  <c:v>44217</c:v>
                </c:pt>
                <c:pt idx="2" c:formatCode="yyyy/m/d">
                  <c:v>44218</c:v>
                </c:pt>
                <c:pt idx="3" c:formatCode="yyyy/m/d">
                  <c:v>44219</c:v>
                </c:pt>
                <c:pt idx="4" c:formatCode="yyyy/m/d">
                  <c:v>44220</c:v>
                </c:pt>
                <c:pt idx="5" c:formatCode="yyyy/m/d">
                  <c:v>44221</c:v>
                </c:pt>
                <c:pt idx="6" c:formatCode="yyyy/m/d">
                  <c:v>44222</c:v>
                </c:pt>
                <c:pt idx="7" c:formatCode="yyyy/m/d">
                  <c:v>44223</c:v>
                </c:pt>
                <c:pt idx="8" c:formatCode="yyyy/m/d">
                  <c:v>44224</c:v>
                </c:pt>
                <c:pt idx="9" c:formatCode="yyyy/m/d">
                  <c:v>44225</c:v>
                </c:pt>
                <c:pt idx="10" c:formatCode="yyyy/m/d">
                  <c:v>44226</c:v>
                </c:pt>
                <c:pt idx="11" c:formatCode="yyyy/m/d">
                  <c:v>44227</c:v>
                </c:pt>
                <c:pt idx="12" c:formatCode="yyyy/m/d">
                  <c:v>44228</c:v>
                </c:pt>
                <c:pt idx="13" c:formatCode="yyyy/m/d">
                  <c:v>44229</c:v>
                </c:pt>
                <c:pt idx="14" c:formatCode="yyyy/m/d">
                  <c:v>44230</c:v>
                </c:pt>
                <c:pt idx="15" c:formatCode="yyyy/m/d">
                  <c:v>44231</c:v>
                </c:pt>
                <c:pt idx="16" c:formatCode="yyyy/m/d">
                  <c:v>44232</c:v>
                </c:pt>
                <c:pt idx="17" c:formatCode="yyyy/m/d">
                  <c:v>44233</c:v>
                </c:pt>
                <c:pt idx="18" c:formatCode="yyyy/m/d">
                  <c:v>44234</c:v>
                </c:pt>
                <c:pt idx="19" c:formatCode="yyyy/m/d">
                  <c:v>44235</c:v>
                </c:pt>
                <c:pt idx="20" c:formatCode="yyyy/m/d">
                  <c:v>44236</c:v>
                </c:pt>
                <c:pt idx="21" c:formatCode="yyyy/m/d">
                  <c:v>44237</c:v>
                </c:pt>
                <c:pt idx="22" c:formatCode="yyyy/m/d">
                  <c:v>44238</c:v>
                </c:pt>
                <c:pt idx="23" c:formatCode="yyyy/m/d">
                  <c:v>44239</c:v>
                </c:pt>
                <c:pt idx="24" c:formatCode="yyyy/m/d">
                  <c:v>44240</c:v>
                </c:pt>
                <c:pt idx="25" c:formatCode="yyyy/m/d">
                  <c:v>44241</c:v>
                </c:pt>
                <c:pt idx="26" c:formatCode="yyyy/m/d">
                  <c:v>44242</c:v>
                </c:pt>
                <c:pt idx="27" c:formatCode="yyyy/m/d">
                  <c:v>44243</c:v>
                </c:pt>
                <c:pt idx="28" c:formatCode="yyyy/m/d">
                  <c:v>44244</c:v>
                </c:pt>
                <c:pt idx="29" c:formatCode="yyyy/m/d">
                  <c:v>44245</c:v>
                </c:pt>
                <c:pt idx="30" c:formatCode="yyyy/m/d">
                  <c:v>44246</c:v>
                </c:pt>
                <c:pt idx="31" c:formatCode="yyyy/m/d">
                  <c:v>44247</c:v>
                </c:pt>
                <c:pt idx="32" c:formatCode="yyyy/m/d">
                  <c:v>44248</c:v>
                </c:pt>
                <c:pt idx="33" c:formatCode="yyyy/m/d">
                  <c:v>44249</c:v>
                </c:pt>
                <c:pt idx="34" c:formatCode="yyyy/m/d">
                  <c:v>44250</c:v>
                </c:pt>
                <c:pt idx="35" c:formatCode="yyyy/m/d">
                  <c:v>44251</c:v>
                </c:pt>
                <c:pt idx="36" c:formatCode="yyyy/m/d">
                  <c:v>44252</c:v>
                </c:pt>
                <c:pt idx="37" c:formatCode="yyyy/m/d">
                  <c:v>44253</c:v>
                </c:pt>
                <c:pt idx="38" c:formatCode="yyyy/m/d">
                  <c:v>44254</c:v>
                </c:pt>
                <c:pt idx="39" c:formatCode="yyyy/m/d">
                  <c:v>44255</c:v>
                </c:pt>
                <c:pt idx="40" c:formatCode="yyyy/m/d">
                  <c:v>44256</c:v>
                </c:pt>
                <c:pt idx="41" c:formatCode="yyyy/m/d">
                  <c:v>44257</c:v>
                </c:pt>
                <c:pt idx="42" c:formatCode="yyyy/m/d">
                  <c:v>44258</c:v>
                </c:pt>
                <c:pt idx="43" c:formatCode="yyyy/m/d">
                  <c:v>44259</c:v>
                </c:pt>
                <c:pt idx="44" c:formatCode="yyyy/m/d">
                  <c:v>44260</c:v>
                </c:pt>
                <c:pt idx="45" c:formatCode="yyyy/m/d">
                  <c:v>44261</c:v>
                </c:pt>
                <c:pt idx="46" c:formatCode="yyyy/m/d">
                  <c:v>44262</c:v>
                </c:pt>
                <c:pt idx="47" c:formatCode="yyyy/m/d">
                  <c:v>44263</c:v>
                </c:pt>
                <c:pt idx="48" c:formatCode="yyyy/m/d">
                  <c:v>44264</c:v>
                </c:pt>
                <c:pt idx="49" c:formatCode="yyyy/m/d">
                  <c:v>44265</c:v>
                </c:pt>
                <c:pt idx="50" c:formatCode="yyyy/m/d">
                  <c:v>44266</c:v>
                </c:pt>
                <c:pt idx="51" c:formatCode="yyyy/m/d">
                  <c:v>44267</c:v>
                </c:pt>
                <c:pt idx="52" c:formatCode="yyyy/m/d">
                  <c:v>44268</c:v>
                </c:pt>
                <c:pt idx="53" c:formatCode="yyyy/m/d">
                  <c:v>44269</c:v>
                </c:pt>
                <c:pt idx="54" c:formatCode="yyyy/m/d">
                  <c:v>44270</c:v>
                </c:pt>
                <c:pt idx="55" c:formatCode="yyyy/m/d">
                  <c:v>44271</c:v>
                </c:pt>
                <c:pt idx="56" c:formatCode="yyyy/m/d">
                  <c:v>44272</c:v>
                </c:pt>
                <c:pt idx="57" c:formatCode="yyyy/m/d">
                  <c:v>44273</c:v>
                </c:pt>
                <c:pt idx="58" c:formatCode="yyyy/m/d">
                  <c:v>44274</c:v>
                </c:pt>
                <c:pt idx="59" c:formatCode="yyyy/m/d">
                  <c:v>44275</c:v>
                </c:pt>
                <c:pt idx="60" c:formatCode="yyyy/m/d">
                  <c:v>44276</c:v>
                </c:pt>
                <c:pt idx="61" c:formatCode="yyyy/m/d">
                  <c:v>44277</c:v>
                </c:pt>
                <c:pt idx="62" c:formatCode="yyyy/m/d">
                  <c:v>44278</c:v>
                </c:pt>
                <c:pt idx="63" c:formatCode="yyyy/m/d">
                  <c:v>44279</c:v>
                </c:pt>
                <c:pt idx="64" c:formatCode="yyyy/m/d">
                  <c:v>44280</c:v>
                </c:pt>
                <c:pt idx="65" c:formatCode="yyyy/m/d">
                  <c:v>44281</c:v>
                </c:pt>
                <c:pt idx="66" c:formatCode="yyyy/m/d">
                  <c:v>44282</c:v>
                </c:pt>
                <c:pt idx="67" c:formatCode="yyyy/m/d">
                  <c:v>44283</c:v>
                </c:pt>
                <c:pt idx="68" c:formatCode="yyyy/m/d">
                  <c:v>44284</c:v>
                </c:pt>
                <c:pt idx="69" c:formatCode="yyyy/m/d">
                  <c:v>44285</c:v>
                </c:pt>
                <c:pt idx="70" c:formatCode="yyyy/m/d">
                  <c:v>44286</c:v>
                </c:pt>
                <c:pt idx="71" c:formatCode="yyyy/m/d">
                  <c:v>44287</c:v>
                </c:pt>
                <c:pt idx="72" c:formatCode="yyyy/m/d">
                  <c:v>44288</c:v>
                </c:pt>
                <c:pt idx="73" c:formatCode="yyyy/m/d">
                  <c:v>44289</c:v>
                </c:pt>
                <c:pt idx="74" c:formatCode="yyyy/m/d">
                  <c:v>44290</c:v>
                </c:pt>
                <c:pt idx="75" c:formatCode="yyyy/m/d">
                  <c:v>44291</c:v>
                </c:pt>
                <c:pt idx="76" c:formatCode="yyyy/m/d">
                  <c:v>44292</c:v>
                </c:pt>
                <c:pt idx="77" c:formatCode="yyyy/m/d">
                  <c:v>44293</c:v>
                </c:pt>
                <c:pt idx="78" c:formatCode="yyyy/m/d">
                  <c:v>44294</c:v>
                </c:pt>
                <c:pt idx="79" c:formatCode="yyyy/m/d">
                  <c:v>44295</c:v>
                </c:pt>
                <c:pt idx="80" c:formatCode="yyyy/m/d">
                  <c:v>44296</c:v>
                </c:pt>
                <c:pt idx="81" c:formatCode="yyyy/m/d">
                  <c:v>44297</c:v>
                </c:pt>
                <c:pt idx="82" c:formatCode="yyyy/m/d">
                  <c:v>44298</c:v>
                </c:pt>
                <c:pt idx="83" c:formatCode="yyyy/m/d">
                  <c:v>44299</c:v>
                </c:pt>
                <c:pt idx="84" c:formatCode="yyyy/m/d">
                  <c:v>44300</c:v>
                </c:pt>
                <c:pt idx="85" c:formatCode="yyyy/m/d">
                  <c:v>44301</c:v>
                </c:pt>
                <c:pt idx="86" c:formatCode="yyyy/m/d">
                  <c:v>44302</c:v>
                </c:pt>
                <c:pt idx="87" c:formatCode="yyyy/m/d">
                  <c:v>44303</c:v>
                </c:pt>
                <c:pt idx="88" c:formatCode="yyyy/m/d">
                  <c:v>44304</c:v>
                </c:pt>
                <c:pt idx="89" c:formatCode="yyyy/m/d">
                  <c:v>44305</c:v>
                </c:pt>
                <c:pt idx="90" c:formatCode="yyyy/m/d">
                  <c:v>44306</c:v>
                </c:pt>
                <c:pt idx="91" c:formatCode="yyyy/m/d">
                  <c:v>44307</c:v>
                </c:pt>
                <c:pt idx="92" c:formatCode="yyyy/m/d">
                  <c:v>44308</c:v>
                </c:pt>
                <c:pt idx="93" c:formatCode="yyyy/m/d">
                  <c:v>44309</c:v>
                </c:pt>
                <c:pt idx="94" c:formatCode="yyyy/m/d">
                  <c:v>44310</c:v>
                </c:pt>
                <c:pt idx="95" c:formatCode="yyyy/m/d">
                  <c:v>44311</c:v>
                </c:pt>
                <c:pt idx="96" c:formatCode="yyyy/m/d">
                  <c:v>44312</c:v>
                </c:pt>
                <c:pt idx="97" c:formatCode="yyyy/m/d">
                  <c:v>44313</c:v>
                </c:pt>
                <c:pt idx="98" c:formatCode="yyyy/m/d">
                  <c:v>44314</c:v>
                </c:pt>
                <c:pt idx="99" c:formatCode="yyyy/m/d">
                  <c:v>44315</c:v>
                </c:pt>
                <c:pt idx="100" c:formatCode="yyyy/m/d">
                  <c:v>44316</c:v>
                </c:pt>
                <c:pt idx="101" c:formatCode="yyyy/m/d">
                  <c:v>44317</c:v>
                </c:pt>
                <c:pt idx="102" c:formatCode="yyyy/m/d">
                  <c:v>44318</c:v>
                </c:pt>
                <c:pt idx="103" c:formatCode="yyyy/m/d">
                  <c:v>44319</c:v>
                </c:pt>
                <c:pt idx="104" c:formatCode="yyyy/m/d">
                  <c:v>44320</c:v>
                </c:pt>
                <c:pt idx="105" c:formatCode="yyyy/m/d">
                  <c:v>44321</c:v>
                </c:pt>
                <c:pt idx="106" c:formatCode="yyyy/m/d">
                  <c:v>44322</c:v>
                </c:pt>
                <c:pt idx="107" c:formatCode="yyyy/m/d">
                  <c:v>44323</c:v>
                </c:pt>
                <c:pt idx="108" c:formatCode="yyyy/m/d">
                  <c:v>44324</c:v>
                </c:pt>
                <c:pt idx="109" c:formatCode="yyyy/m/d">
                  <c:v>44325</c:v>
                </c:pt>
                <c:pt idx="110" c:formatCode="yyyy/m/d">
                  <c:v>44326</c:v>
                </c:pt>
                <c:pt idx="111" c:formatCode="yyyy/m/d">
                  <c:v>44327</c:v>
                </c:pt>
                <c:pt idx="112" c:formatCode="yyyy/m/d">
                  <c:v>44328</c:v>
                </c:pt>
                <c:pt idx="113" c:formatCode="yyyy/m/d">
                  <c:v>44329</c:v>
                </c:pt>
                <c:pt idx="114" c:formatCode="yyyy/m/d">
                  <c:v>44330</c:v>
                </c:pt>
                <c:pt idx="115" c:formatCode="yyyy/m/d">
                  <c:v>44331</c:v>
                </c:pt>
                <c:pt idx="116" c:formatCode="yyyy/m/d">
                  <c:v>44332</c:v>
                </c:pt>
                <c:pt idx="117" c:formatCode="yyyy/m/d">
                  <c:v>44333</c:v>
                </c:pt>
                <c:pt idx="118" c:formatCode="yyyy/m/d">
                  <c:v>44334</c:v>
                </c:pt>
                <c:pt idx="119" c:formatCode="yyyy/m/d">
                  <c:v>44335</c:v>
                </c:pt>
                <c:pt idx="120" c:formatCode="yyyy/m/d">
                  <c:v>44336</c:v>
                </c:pt>
                <c:pt idx="121" c:formatCode="yyyy/m/d">
                  <c:v>44337</c:v>
                </c:pt>
                <c:pt idx="122" c:formatCode="yyyy/m/d">
                  <c:v>44338</c:v>
                </c:pt>
                <c:pt idx="123" c:formatCode="yyyy/m/d">
                  <c:v>44339</c:v>
                </c:pt>
                <c:pt idx="124" c:formatCode="yyyy/m/d">
                  <c:v>44340</c:v>
                </c:pt>
                <c:pt idx="125" c:formatCode="yyyy/m/d">
                  <c:v>44341</c:v>
                </c:pt>
                <c:pt idx="126" c:formatCode="yyyy/m/d">
                  <c:v>44342</c:v>
                </c:pt>
                <c:pt idx="127" c:formatCode="yyyy/m/d">
                  <c:v>44343</c:v>
                </c:pt>
                <c:pt idx="128" c:formatCode="yyyy/m/d">
                  <c:v>44344</c:v>
                </c:pt>
                <c:pt idx="129" c:formatCode="yyyy/m/d">
                  <c:v>44345</c:v>
                </c:pt>
                <c:pt idx="130" c:formatCode="yyyy/m/d">
                  <c:v>44346</c:v>
                </c:pt>
                <c:pt idx="131" c:formatCode="yyyy/m/d">
                  <c:v>44347</c:v>
                </c:pt>
                <c:pt idx="132" c:formatCode="yyyy/m/d">
                  <c:v>44348</c:v>
                </c:pt>
                <c:pt idx="133" c:formatCode="yyyy/m/d">
                  <c:v>44349</c:v>
                </c:pt>
                <c:pt idx="134" c:formatCode="yyyy/m/d">
                  <c:v>44350</c:v>
                </c:pt>
                <c:pt idx="135" c:formatCode="yyyy/m/d">
                  <c:v>44351</c:v>
                </c:pt>
                <c:pt idx="136" c:formatCode="yyyy/m/d">
                  <c:v>44352</c:v>
                </c:pt>
                <c:pt idx="137" c:formatCode="yyyy/m/d">
                  <c:v>44353</c:v>
                </c:pt>
                <c:pt idx="138" c:formatCode="yyyy/m/d">
                  <c:v>44354</c:v>
                </c:pt>
                <c:pt idx="139" c:formatCode="yyyy/m/d">
                  <c:v>44355</c:v>
                </c:pt>
                <c:pt idx="140" c:formatCode="yyyy/m/d">
                  <c:v>44356</c:v>
                </c:pt>
                <c:pt idx="141" c:formatCode="yyyy/m/d">
                  <c:v>44357</c:v>
                </c:pt>
                <c:pt idx="142" c:formatCode="yyyy/m/d">
                  <c:v>44358</c:v>
                </c:pt>
                <c:pt idx="143" c:formatCode="yyyy/m/d">
                  <c:v>44359</c:v>
                </c:pt>
                <c:pt idx="144" c:formatCode="yyyy/m/d">
                  <c:v>44360</c:v>
                </c:pt>
                <c:pt idx="145" c:formatCode="yyyy/m/d">
                  <c:v>44361</c:v>
                </c:pt>
                <c:pt idx="146" c:formatCode="yyyy/m/d">
                  <c:v>44362</c:v>
                </c:pt>
                <c:pt idx="147" c:formatCode="yyyy/m/d">
                  <c:v>44363</c:v>
                </c:pt>
                <c:pt idx="148" c:formatCode="yyyy/m/d">
                  <c:v>44364</c:v>
                </c:pt>
                <c:pt idx="149" c:formatCode="yyyy/m/d">
                  <c:v>44365</c:v>
                </c:pt>
                <c:pt idx="150" c:formatCode="yyyy/m/d">
                  <c:v>44366</c:v>
                </c:pt>
                <c:pt idx="151" c:formatCode="yyyy/m/d">
                  <c:v>44367</c:v>
                </c:pt>
                <c:pt idx="152" c:formatCode="yyyy/m/d">
                  <c:v>44368</c:v>
                </c:pt>
                <c:pt idx="153" c:formatCode="yyyy/m/d">
                  <c:v>44369</c:v>
                </c:pt>
                <c:pt idx="154" c:formatCode="yyyy/m/d">
                  <c:v>44370</c:v>
                </c:pt>
                <c:pt idx="155" c:formatCode="yyyy/m/d">
                  <c:v>44371</c:v>
                </c:pt>
                <c:pt idx="156" c:formatCode="yyyy/m/d">
                  <c:v>44372</c:v>
                </c:pt>
                <c:pt idx="157" c:formatCode="yyyy/m/d">
                  <c:v>44373</c:v>
                </c:pt>
                <c:pt idx="158" c:formatCode="yyyy/m/d">
                  <c:v>44374</c:v>
                </c:pt>
                <c:pt idx="159" c:formatCode="yyyy/m/d">
                  <c:v>44375</c:v>
                </c:pt>
                <c:pt idx="160" c:formatCode="yyyy/m/d">
                  <c:v>44376</c:v>
                </c:pt>
                <c:pt idx="161" c:formatCode="yyyy/m/d">
                  <c:v>44377</c:v>
                </c:pt>
              </c:numCache>
            </c:numRef>
          </c:cat>
          <c:val>
            <c:numRef>
              <c:f>[0图表新模板.xls]新客10!$C$1:$C$162</c:f>
              <c:numCache>
                <c:formatCode>0.00%</c:formatCode>
                <c:ptCount val="162"/>
                <c:pt idx="0">
                  <c:v>-0.000199999999999978</c:v>
                </c:pt>
                <c:pt idx="1">
                  <c:v>-9.9999999999989e-5</c:v>
                </c:pt>
                <c:pt idx="2">
                  <c:v>0</c:v>
                </c:pt>
                <c:pt idx="3">
                  <c:v>0</c:v>
                </c:pt>
                <c:pt idx="4">
                  <c:v>0</c:v>
                </c:pt>
                <c:pt idx="5">
                  <c:v>0.000499999999999945</c:v>
                </c:pt>
                <c:pt idx="6">
                  <c:v>0.000599999999999934</c:v>
                </c:pt>
                <c:pt idx="7">
                  <c:v>0.000799999999999912</c:v>
                </c:pt>
                <c:pt idx="8">
                  <c:v>0.00099999999999989</c:v>
                </c:pt>
                <c:pt idx="9">
                  <c:v>0.0011000000000001</c:v>
                </c:pt>
                <c:pt idx="10">
                  <c:v>0.0011000000000001</c:v>
                </c:pt>
                <c:pt idx="11">
                  <c:v>0.00150000000000006</c:v>
                </c:pt>
                <c:pt idx="12">
                  <c:v>0.00170000000000003</c:v>
                </c:pt>
                <c:pt idx="13">
                  <c:v>0.00180000000000002</c:v>
                </c:pt>
                <c:pt idx="14">
                  <c:v>0.002</c:v>
                </c:pt>
                <c:pt idx="15">
                  <c:v>0.00219999999999998</c:v>
                </c:pt>
                <c:pt idx="16">
                  <c:v>0.00229999999999997</c:v>
                </c:pt>
                <c:pt idx="17">
                  <c:v>0.00219999999999998</c:v>
                </c:pt>
                <c:pt idx="18">
                  <c:v>0.00249999999999995</c:v>
                </c:pt>
                <c:pt idx="19">
                  <c:v>0.00269999999999992</c:v>
                </c:pt>
                <c:pt idx="20">
                  <c:v>0.0028999999999999</c:v>
                </c:pt>
                <c:pt idx="21">
                  <c:v>0.00299999999999989</c:v>
                </c:pt>
                <c:pt idx="22">
                  <c:v>0.00299999999999989</c:v>
                </c:pt>
                <c:pt idx="23">
                  <c:v>0.00299999999999989</c:v>
                </c:pt>
                <c:pt idx="24">
                  <c:v>0.00299999999999989</c:v>
                </c:pt>
                <c:pt idx="25">
                  <c:v>0.00299999999999989</c:v>
                </c:pt>
                <c:pt idx="26">
                  <c:v>0.00299999999999989</c:v>
                </c:pt>
                <c:pt idx="27">
                  <c:v>0.00299999999999989</c:v>
                </c:pt>
                <c:pt idx="28">
                  <c:v>0.00299999999999989</c:v>
                </c:pt>
                <c:pt idx="29">
                  <c:v>0.00429999999999997</c:v>
                </c:pt>
                <c:pt idx="30">
                  <c:v>0.00449999999999995</c:v>
                </c:pt>
                <c:pt idx="31">
                  <c:v>0.00449999999999995</c:v>
                </c:pt>
                <c:pt idx="32">
                  <c:v>0.00449999999999995</c:v>
                </c:pt>
                <c:pt idx="33">
                  <c:v>0.00499999999999989</c:v>
                </c:pt>
                <c:pt idx="34">
                  <c:v>0.00520000000000009</c:v>
                </c:pt>
                <c:pt idx="35">
                  <c:v>0.00540000000000007</c:v>
                </c:pt>
                <c:pt idx="36">
                  <c:v>0.00560000000000005</c:v>
                </c:pt>
                <c:pt idx="37">
                  <c:v>0.00580000000000003</c:v>
                </c:pt>
                <c:pt idx="38">
                  <c:v>0.00580000000000003</c:v>
                </c:pt>
                <c:pt idx="39">
                  <c:v>0.00600000000000001</c:v>
                </c:pt>
                <c:pt idx="40">
                  <c:v>0.00619999999999998</c:v>
                </c:pt>
                <c:pt idx="41">
                  <c:v>0.00639999999999996</c:v>
                </c:pt>
                <c:pt idx="42">
                  <c:v>0.00659999999999994</c:v>
                </c:pt>
                <c:pt idx="43">
                  <c:v>0.00669999999999993</c:v>
                </c:pt>
                <c:pt idx="44">
                  <c:v>0.00689999999999991</c:v>
                </c:pt>
                <c:pt idx="45">
                  <c:v>0.00689999999999991</c:v>
                </c:pt>
                <c:pt idx="46">
                  <c:v>0.00689999999999991</c:v>
                </c:pt>
                <c:pt idx="47">
                  <c:v>0.00750000000000006</c:v>
                </c:pt>
                <c:pt idx="48">
                  <c:v>0.00770000000000004</c:v>
                </c:pt>
                <c:pt idx="49">
                  <c:v>0.00770000000000004</c:v>
                </c:pt>
                <c:pt idx="50">
                  <c:v>0.00790000000000002</c:v>
                </c:pt>
                <c:pt idx="51">
                  <c:v>0.00800000000000001</c:v>
                </c:pt>
                <c:pt idx="52">
                  <c:v>0.00800000000000001</c:v>
                </c:pt>
                <c:pt idx="53">
                  <c:v>0.00800000000000001</c:v>
                </c:pt>
                <c:pt idx="54">
                  <c:v>0.00849999999999995</c:v>
                </c:pt>
                <c:pt idx="55">
                  <c:v>0.00869999999999993</c:v>
                </c:pt>
                <c:pt idx="56">
                  <c:v>0.00889999999999991</c:v>
                </c:pt>
                <c:pt idx="57">
                  <c:v>0.00910000000000011</c:v>
                </c:pt>
                <c:pt idx="58">
                  <c:v>0.0092000000000001</c:v>
                </c:pt>
                <c:pt idx="59">
                  <c:v>0.0092000000000001</c:v>
                </c:pt>
                <c:pt idx="60">
                  <c:v>0.00910000000000011</c:v>
                </c:pt>
                <c:pt idx="61">
                  <c:v>0.00960000000000005</c:v>
                </c:pt>
                <c:pt idx="62">
                  <c:v>0.00980000000000003</c:v>
                </c:pt>
                <c:pt idx="63">
                  <c:v>0.01</c:v>
                </c:pt>
                <c:pt idx="64">
                  <c:v>0.0101</c:v>
                </c:pt>
                <c:pt idx="65">
                  <c:v>0.0103</c:v>
                </c:pt>
                <c:pt idx="66">
                  <c:v>0.0103</c:v>
                </c:pt>
                <c:pt idx="67">
                  <c:v>0.0103</c:v>
                </c:pt>
                <c:pt idx="68">
                  <c:v>0.0105999999999999</c:v>
                </c:pt>
                <c:pt idx="69">
                  <c:v>0.0109999999999999</c:v>
                </c:pt>
                <c:pt idx="70">
                  <c:v>0.0111000000000001</c:v>
                </c:pt>
                <c:pt idx="71">
                  <c:v>0.0112000000000001</c:v>
                </c:pt>
                <c:pt idx="72">
                  <c:v>0.0114000000000001</c:v>
                </c:pt>
                <c:pt idx="73">
                  <c:v>0.0114000000000001</c:v>
                </c:pt>
                <c:pt idx="74">
                  <c:v>0.0114000000000001</c:v>
                </c:pt>
                <c:pt idx="75">
                  <c:v>0.0114000000000001</c:v>
                </c:pt>
                <c:pt idx="76">
                  <c:v>0.0121</c:v>
                </c:pt>
                <c:pt idx="77">
                  <c:v>0.0122</c:v>
                </c:pt>
                <c:pt idx="78">
                  <c:v>0.0124</c:v>
                </c:pt>
                <c:pt idx="79">
                  <c:v>0.0125999999999999</c:v>
                </c:pt>
                <c:pt idx="80">
                  <c:v>0.0125999999999999</c:v>
                </c:pt>
                <c:pt idx="81">
                  <c:v>0.0125999999999999</c:v>
                </c:pt>
                <c:pt idx="82">
                  <c:v>0.0130999999999999</c:v>
                </c:pt>
                <c:pt idx="83">
                  <c:v>0.0133000000000001</c:v>
                </c:pt>
                <c:pt idx="84">
                  <c:v>0.0134000000000001</c:v>
                </c:pt>
                <c:pt idx="85">
                  <c:v>0.0136000000000001</c:v>
                </c:pt>
                <c:pt idx="86">
                  <c:v>0.0138</c:v>
                </c:pt>
                <c:pt idx="87">
                  <c:v>0.0138</c:v>
                </c:pt>
                <c:pt idx="88">
                  <c:v>0.0138</c:v>
                </c:pt>
                <c:pt idx="89">
                  <c:v>0.0144</c:v>
                </c:pt>
                <c:pt idx="90">
                  <c:v>0.0145999999999999</c:v>
                </c:pt>
                <c:pt idx="91">
                  <c:v>0.0147999999999999</c:v>
                </c:pt>
                <c:pt idx="92">
                  <c:v>0.0148999999999999</c:v>
                </c:pt>
                <c:pt idx="93">
                  <c:v>0.0149999999999999</c:v>
                </c:pt>
                <c:pt idx="94">
                  <c:v>0.0149999999999999</c:v>
                </c:pt>
                <c:pt idx="95">
                  <c:v>0.0149999999999999</c:v>
                </c:pt>
                <c:pt idx="96">
                  <c:v>0.0155000000000001</c:v>
                </c:pt>
                <c:pt idx="97">
                  <c:v>0.0157</c:v>
                </c:pt>
                <c:pt idx="98">
                  <c:v>0.0159</c:v>
                </c:pt>
                <c:pt idx="99">
                  <c:v>0.0161</c:v>
                </c:pt>
                <c:pt idx="100">
                  <c:v>0.0162</c:v>
                </c:pt>
                <c:pt idx="101">
                  <c:v>0.0162</c:v>
                </c:pt>
                <c:pt idx="102">
                  <c:v>0.0162</c:v>
                </c:pt>
                <c:pt idx="103">
                  <c:v>0.0161</c:v>
                </c:pt>
                <c:pt idx="104">
                  <c:v>0.0161</c:v>
                </c:pt>
                <c:pt idx="105">
                  <c:v>0.0161</c:v>
                </c:pt>
                <c:pt idx="106">
                  <c:v>0.0170999999999999</c:v>
                </c:pt>
                <c:pt idx="107">
                  <c:v>0.0173000000000001</c:v>
                </c:pt>
                <c:pt idx="108">
                  <c:v>0.0173000000000001</c:v>
                </c:pt>
                <c:pt idx="109">
                  <c:v>0.0173000000000001</c:v>
                </c:pt>
                <c:pt idx="110">
                  <c:v>0.0178</c:v>
                </c:pt>
                <c:pt idx="111">
                  <c:v>0.018</c:v>
                </c:pt>
                <c:pt idx="112">
                  <c:v>0.0181</c:v>
                </c:pt>
                <c:pt idx="113">
                  <c:v>0.0182</c:v>
                </c:pt>
                <c:pt idx="114">
                  <c:v>0.0183</c:v>
                </c:pt>
                <c:pt idx="115">
                  <c:v>0.0183</c:v>
                </c:pt>
                <c:pt idx="116">
                  <c:v>0.0183</c:v>
                </c:pt>
                <c:pt idx="117">
                  <c:v>0.0187999999999999</c:v>
                </c:pt>
                <c:pt idx="118">
                  <c:v>0.0189999999999999</c:v>
                </c:pt>
                <c:pt idx="119">
                  <c:v>0.0190999999999999</c:v>
                </c:pt>
                <c:pt idx="120">
                  <c:v>0.0193000000000001</c:v>
                </c:pt>
                <c:pt idx="121">
                  <c:v>0.0195000000000001</c:v>
                </c:pt>
                <c:pt idx="122">
                  <c:v>0.0195000000000001</c:v>
                </c:pt>
                <c:pt idx="123">
                  <c:v>0.0195000000000001</c:v>
                </c:pt>
                <c:pt idx="124">
                  <c:v>0.02</c:v>
                </c:pt>
                <c:pt idx="125">
                  <c:v>0.0202</c:v>
                </c:pt>
                <c:pt idx="126">
                  <c:v>0.0204</c:v>
                </c:pt>
                <c:pt idx="127">
                  <c:v>0.0206</c:v>
                </c:pt>
                <c:pt idx="128">
                  <c:v>0.0206999999999999</c:v>
                </c:pt>
                <c:pt idx="129">
                  <c:v>0.0206999999999999</c:v>
                </c:pt>
                <c:pt idx="130">
                  <c:v>0.0206999999999999</c:v>
                </c:pt>
                <c:pt idx="131">
                  <c:v>0.0213000000000001</c:v>
                </c:pt>
                <c:pt idx="132">
                  <c:v>0.0215000000000001</c:v>
                </c:pt>
                <c:pt idx="133">
                  <c:v>0.0217000000000001</c:v>
                </c:pt>
                <c:pt idx="134">
                  <c:v>0.0219</c:v>
                </c:pt>
                <c:pt idx="135">
                  <c:v>0.022</c:v>
                </c:pt>
                <c:pt idx="136">
                  <c:v>0.022</c:v>
                </c:pt>
                <c:pt idx="137">
                  <c:v>0.022</c:v>
                </c:pt>
                <c:pt idx="138">
                  <c:v>0.0226</c:v>
                </c:pt>
                <c:pt idx="139">
                  <c:v>0.0227999999999999</c:v>
                </c:pt>
                <c:pt idx="140">
                  <c:v>0.0228999999999999</c:v>
                </c:pt>
                <c:pt idx="141">
                  <c:v>0.0230999999999999</c:v>
                </c:pt>
                <c:pt idx="142">
                  <c:v>0.0233000000000001</c:v>
                </c:pt>
                <c:pt idx="143">
                  <c:v>0.0233000000000001</c:v>
                </c:pt>
                <c:pt idx="144">
                  <c:v>0.0233000000000001</c:v>
                </c:pt>
                <c:pt idx="145">
                  <c:v>0.0232000000000001</c:v>
                </c:pt>
                <c:pt idx="146">
                  <c:v>0.0239</c:v>
                </c:pt>
                <c:pt idx="147">
                  <c:v>0.0241</c:v>
                </c:pt>
                <c:pt idx="148">
                  <c:v>0.0243</c:v>
                </c:pt>
                <c:pt idx="149">
                  <c:v>0.0244</c:v>
                </c:pt>
                <c:pt idx="150">
                  <c:v>0.0244</c:v>
                </c:pt>
                <c:pt idx="151">
                  <c:v>0.0244</c:v>
                </c:pt>
                <c:pt idx="152">
                  <c:v>0.0248999999999999</c:v>
                </c:pt>
                <c:pt idx="153">
                  <c:v>0.0250999999999999</c:v>
                </c:pt>
                <c:pt idx="154">
                  <c:v>0.0251999999999999</c:v>
                </c:pt>
                <c:pt idx="155">
                  <c:v>0.0254000000000001</c:v>
                </c:pt>
                <c:pt idx="156">
                  <c:v>0.0255000000000001</c:v>
                </c:pt>
                <c:pt idx="157">
                  <c:v>0.0255000000000001</c:v>
                </c:pt>
                <c:pt idx="158">
                  <c:v>0.0255000000000001</c:v>
                </c:pt>
                <c:pt idx="159">
                  <c:v>0.026</c:v>
                </c:pt>
                <c:pt idx="160">
                  <c:v>0.0262</c:v>
                </c:pt>
                <c:pt idx="161">
                  <c:v>0.0264</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新客10!$A$1:$A$162</c:f>
              <c:numCache>
                <c:formatCode>yyyy/m/d</c:formatCode>
                <c:ptCount val="162"/>
                <c:pt idx="0" c:formatCode="yyyy/m/d">
                  <c:v>44216</c:v>
                </c:pt>
                <c:pt idx="1" c:formatCode="yyyy/m/d">
                  <c:v>44217</c:v>
                </c:pt>
                <c:pt idx="2" c:formatCode="yyyy/m/d">
                  <c:v>44218</c:v>
                </c:pt>
                <c:pt idx="3" c:formatCode="yyyy/m/d">
                  <c:v>44219</c:v>
                </c:pt>
                <c:pt idx="4" c:formatCode="yyyy/m/d">
                  <c:v>44220</c:v>
                </c:pt>
                <c:pt idx="5" c:formatCode="yyyy/m/d">
                  <c:v>44221</c:v>
                </c:pt>
                <c:pt idx="6" c:formatCode="yyyy/m/d">
                  <c:v>44222</c:v>
                </c:pt>
                <c:pt idx="7" c:formatCode="yyyy/m/d">
                  <c:v>44223</c:v>
                </c:pt>
                <c:pt idx="8" c:formatCode="yyyy/m/d">
                  <c:v>44224</c:v>
                </c:pt>
                <c:pt idx="9" c:formatCode="yyyy/m/d">
                  <c:v>44225</c:v>
                </c:pt>
                <c:pt idx="10" c:formatCode="yyyy/m/d">
                  <c:v>44226</c:v>
                </c:pt>
                <c:pt idx="11" c:formatCode="yyyy/m/d">
                  <c:v>44227</c:v>
                </c:pt>
                <c:pt idx="12" c:formatCode="yyyy/m/d">
                  <c:v>44228</c:v>
                </c:pt>
                <c:pt idx="13" c:formatCode="yyyy/m/d">
                  <c:v>44229</c:v>
                </c:pt>
                <c:pt idx="14" c:formatCode="yyyy/m/d">
                  <c:v>44230</c:v>
                </c:pt>
                <c:pt idx="15" c:formatCode="yyyy/m/d">
                  <c:v>44231</c:v>
                </c:pt>
                <c:pt idx="16" c:formatCode="yyyy/m/d">
                  <c:v>44232</c:v>
                </c:pt>
                <c:pt idx="17" c:formatCode="yyyy/m/d">
                  <c:v>44233</c:v>
                </c:pt>
                <c:pt idx="18" c:formatCode="yyyy/m/d">
                  <c:v>44234</c:v>
                </c:pt>
                <c:pt idx="19" c:formatCode="yyyy/m/d">
                  <c:v>44235</c:v>
                </c:pt>
                <c:pt idx="20" c:formatCode="yyyy/m/d">
                  <c:v>44236</c:v>
                </c:pt>
                <c:pt idx="21" c:formatCode="yyyy/m/d">
                  <c:v>44237</c:v>
                </c:pt>
                <c:pt idx="22" c:formatCode="yyyy/m/d">
                  <c:v>44238</c:v>
                </c:pt>
                <c:pt idx="23" c:formatCode="yyyy/m/d">
                  <c:v>44239</c:v>
                </c:pt>
                <c:pt idx="24" c:formatCode="yyyy/m/d">
                  <c:v>44240</c:v>
                </c:pt>
                <c:pt idx="25" c:formatCode="yyyy/m/d">
                  <c:v>44241</c:v>
                </c:pt>
                <c:pt idx="26" c:formatCode="yyyy/m/d">
                  <c:v>44242</c:v>
                </c:pt>
                <c:pt idx="27" c:formatCode="yyyy/m/d">
                  <c:v>44243</c:v>
                </c:pt>
                <c:pt idx="28" c:formatCode="yyyy/m/d">
                  <c:v>44244</c:v>
                </c:pt>
                <c:pt idx="29" c:formatCode="yyyy/m/d">
                  <c:v>44245</c:v>
                </c:pt>
                <c:pt idx="30" c:formatCode="yyyy/m/d">
                  <c:v>44246</c:v>
                </c:pt>
                <c:pt idx="31" c:formatCode="yyyy/m/d">
                  <c:v>44247</c:v>
                </c:pt>
                <c:pt idx="32" c:formatCode="yyyy/m/d">
                  <c:v>44248</c:v>
                </c:pt>
                <c:pt idx="33" c:formatCode="yyyy/m/d">
                  <c:v>44249</c:v>
                </c:pt>
                <c:pt idx="34" c:formatCode="yyyy/m/d">
                  <c:v>44250</c:v>
                </c:pt>
                <c:pt idx="35" c:formatCode="yyyy/m/d">
                  <c:v>44251</c:v>
                </c:pt>
                <c:pt idx="36" c:formatCode="yyyy/m/d">
                  <c:v>44252</c:v>
                </c:pt>
                <c:pt idx="37" c:formatCode="yyyy/m/d">
                  <c:v>44253</c:v>
                </c:pt>
                <c:pt idx="38" c:formatCode="yyyy/m/d">
                  <c:v>44254</c:v>
                </c:pt>
                <c:pt idx="39" c:formatCode="yyyy/m/d">
                  <c:v>44255</c:v>
                </c:pt>
                <c:pt idx="40" c:formatCode="yyyy/m/d">
                  <c:v>44256</c:v>
                </c:pt>
                <c:pt idx="41" c:formatCode="yyyy/m/d">
                  <c:v>44257</c:v>
                </c:pt>
                <c:pt idx="42" c:formatCode="yyyy/m/d">
                  <c:v>44258</c:v>
                </c:pt>
                <c:pt idx="43" c:formatCode="yyyy/m/d">
                  <c:v>44259</c:v>
                </c:pt>
                <c:pt idx="44" c:formatCode="yyyy/m/d">
                  <c:v>44260</c:v>
                </c:pt>
                <c:pt idx="45" c:formatCode="yyyy/m/d">
                  <c:v>44261</c:v>
                </c:pt>
                <c:pt idx="46" c:formatCode="yyyy/m/d">
                  <c:v>44262</c:v>
                </c:pt>
                <c:pt idx="47" c:formatCode="yyyy/m/d">
                  <c:v>44263</c:v>
                </c:pt>
                <c:pt idx="48" c:formatCode="yyyy/m/d">
                  <c:v>44264</c:v>
                </c:pt>
                <c:pt idx="49" c:formatCode="yyyy/m/d">
                  <c:v>44265</c:v>
                </c:pt>
                <c:pt idx="50" c:formatCode="yyyy/m/d">
                  <c:v>44266</c:v>
                </c:pt>
                <c:pt idx="51" c:formatCode="yyyy/m/d">
                  <c:v>44267</c:v>
                </c:pt>
                <c:pt idx="52" c:formatCode="yyyy/m/d">
                  <c:v>44268</c:v>
                </c:pt>
                <c:pt idx="53" c:formatCode="yyyy/m/d">
                  <c:v>44269</c:v>
                </c:pt>
                <c:pt idx="54" c:formatCode="yyyy/m/d">
                  <c:v>44270</c:v>
                </c:pt>
                <c:pt idx="55" c:formatCode="yyyy/m/d">
                  <c:v>44271</c:v>
                </c:pt>
                <c:pt idx="56" c:formatCode="yyyy/m/d">
                  <c:v>44272</c:v>
                </c:pt>
                <c:pt idx="57" c:formatCode="yyyy/m/d">
                  <c:v>44273</c:v>
                </c:pt>
                <c:pt idx="58" c:formatCode="yyyy/m/d">
                  <c:v>44274</c:v>
                </c:pt>
                <c:pt idx="59" c:formatCode="yyyy/m/d">
                  <c:v>44275</c:v>
                </c:pt>
                <c:pt idx="60" c:formatCode="yyyy/m/d">
                  <c:v>44276</c:v>
                </c:pt>
                <c:pt idx="61" c:formatCode="yyyy/m/d">
                  <c:v>44277</c:v>
                </c:pt>
                <c:pt idx="62" c:formatCode="yyyy/m/d">
                  <c:v>44278</c:v>
                </c:pt>
                <c:pt idx="63" c:formatCode="yyyy/m/d">
                  <c:v>44279</c:v>
                </c:pt>
                <c:pt idx="64" c:formatCode="yyyy/m/d">
                  <c:v>44280</c:v>
                </c:pt>
                <c:pt idx="65" c:formatCode="yyyy/m/d">
                  <c:v>44281</c:v>
                </c:pt>
                <c:pt idx="66" c:formatCode="yyyy/m/d">
                  <c:v>44282</c:v>
                </c:pt>
                <c:pt idx="67" c:formatCode="yyyy/m/d">
                  <c:v>44283</c:v>
                </c:pt>
                <c:pt idx="68" c:formatCode="yyyy/m/d">
                  <c:v>44284</c:v>
                </c:pt>
                <c:pt idx="69" c:formatCode="yyyy/m/d">
                  <c:v>44285</c:v>
                </c:pt>
                <c:pt idx="70" c:formatCode="yyyy/m/d">
                  <c:v>44286</c:v>
                </c:pt>
                <c:pt idx="71" c:formatCode="yyyy/m/d">
                  <c:v>44287</c:v>
                </c:pt>
                <c:pt idx="72" c:formatCode="yyyy/m/d">
                  <c:v>44288</c:v>
                </c:pt>
                <c:pt idx="73" c:formatCode="yyyy/m/d">
                  <c:v>44289</c:v>
                </c:pt>
                <c:pt idx="74" c:formatCode="yyyy/m/d">
                  <c:v>44290</c:v>
                </c:pt>
                <c:pt idx="75" c:formatCode="yyyy/m/d">
                  <c:v>44291</c:v>
                </c:pt>
                <c:pt idx="76" c:formatCode="yyyy/m/d">
                  <c:v>44292</c:v>
                </c:pt>
                <c:pt idx="77" c:formatCode="yyyy/m/d">
                  <c:v>44293</c:v>
                </c:pt>
                <c:pt idx="78" c:formatCode="yyyy/m/d">
                  <c:v>44294</c:v>
                </c:pt>
                <c:pt idx="79" c:formatCode="yyyy/m/d">
                  <c:v>44295</c:v>
                </c:pt>
                <c:pt idx="80" c:formatCode="yyyy/m/d">
                  <c:v>44296</c:v>
                </c:pt>
                <c:pt idx="81" c:formatCode="yyyy/m/d">
                  <c:v>44297</c:v>
                </c:pt>
                <c:pt idx="82" c:formatCode="yyyy/m/d">
                  <c:v>44298</c:v>
                </c:pt>
                <c:pt idx="83" c:formatCode="yyyy/m/d">
                  <c:v>44299</c:v>
                </c:pt>
                <c:pt idx="84" c:formatCode="yyyy/m/d">
                  <c:v>44300</c:v>
                </c:pt>
                <c:pt idx="85" c:formatCode="yyyy/m/d">
                  <c:v>44301</c:v>
                </c:pt>
                <c:pt idx="86" c:formatCode="yyyy/m/d">
                  <c:v>44302</c:v>
                </c:pt>
                <c:pt idx="87" c:formatCode="yyyy/m/d">
                  <c:v>44303</c:v>
                </c:pt>
                <c:pt idx="88" c:formatCode="yyyy/m/d">
                  <c:v>44304</c:v>
                </c:pt>
                <c:pt idx="89" c:formatCode="yyyy/m/d">
                  <c:v>44305</c:v>
                </c:pt>
                <c:pt idx="90" c:formatCode="yyyy/m/d">
                  <c:v>44306</c:v>
                </c:pt>
                <c:pt idx="91" c:formatCode="yyyy/m/d">
                  <c:v>44307</c:v>
                </c:pt>
                <c:pt idx="92" c:formatCode="yyyy/m/d">
                  <c:v>44308</c:v>
                </c:pt>
                <c:pt idx="93" c:formatCode="yyyy/m/d">
                  <c:v>44309</c:v>
                </c:pt>
                <c:pt idx="94" c:formatCode="yyyy/m/d">
                  <c:v>44310</c:v>
                </c:pt>
                <c:pt idx="95" c:formatCode="yyyy/m/d">
                  <c:v>44311</c:v>
                </c:pt>
                <c:pt idx="96" c:formatCode="yyyy/m/d">
                  <c:v>44312</c:v>
                </c:pt>
                <c:pt idx="97" c:formatCode="yyyy/m/d">
                  <c:v>44313</c:v>
                </c:pt>
                <c:pt idx="98" c:formatCode="yyyy/m/d">
                  <c:v>44314</c:v>
                </c:pt>
                <c:pt idx="99" c:formatCode="yyyy/m/d">
                  <c:v>44315</c:v>
                </c:pt>
                <c:pt idx="100" c:formatCode="yyyy/m/d">
                  <c:v>44316</c:v>
                </c:pt>
                <c:pt idx="101" c:formatCode="yyyy/m/d">
                  <c:v>44317</c:v>
                </c:pt>
                <c:pt idx="102" c:formatCode="yyyy/m/d">
                  <c:v>44318</c:v>
                </c:pt>
                <c:pt idx="103" c:formatCode="yyyy/m/d">
                  <c:v>44319</c:v>
                </c:pt>
                <c:pt idx="104" c:formatCode="yyyy/m/d">
                  <c:v>44320</c:v>
                </c:pt>
                <c:pt idx="105" c:formatCode="yyyy/m/d">
                  <c:v>44321</c:v>
                </c:pt>
                <c:pt idx="106" c:formatCode="yyyy/m/d">
                  <c:v>44322</c:v>
                </c:pt>
                <c:pt idx="107" c:formatCode="yyyy/m/d">
                  <c:v>44323</c:v>
                </c:pt>
                <c:pt idx="108" c:formatCode="yyyy/m/d">
                  <c:v>44324</c:v>
                </c:pt>
                <c:pt idx="109" c:formatCode="yyyy/m/d">
                  <c:v>44325</c:v>
                </c:pt>
                <c:pt idx="110" c:formatCode="yyyy/m/d">
                  <c:v>44326</c:v>
                </c:pt>
                <c:pt idx="111" c:formatCode="yyyy/m/d">
                  <c:v>44327</c:v>
                </c:pt>
                <c:pt idx="112" c:formatCode="yyyy/m/d">
                  <c:v>44328</c:v>
                </c:pt>
                <c:pt idx="113" c:formatCode="yyyy/m/d">
                  <c:v>44329</c:v>
                </c:pt>
                <c:pt idx="114" c:formatCode="yyyy/m/d">
                  <c:v>44330</c:v>
                </c:pt>
                <c:pt idx="115" c:formatCode="yyyy/m/d">
                  <c:v>44331</c:v>
                </c:pt>
                <c:pt idx="116" c:formatCode="yyyy/m/d">
                  <c:v>44332</c:v>
                </c:pt>
                <c:pt idx="117" c:formatCode="yyyy/m/d">
                  <c:v>44333</c:v>
                </c:pt>
                <c:pt idx="118" c:formatCode="yyyy/m/d">
                  <c:v>44334</c:v>
                </c:pt>
                <c:pt idx="119" c:formatCode="yyyy/m/d">
                  <c:v>44335</c:v>
                </c:pt>
                <c:pt idx="120" c:formatCode="yyyy/m/d">
                  <c:v>44336</c:v>
                </c:pt>
                <c:pt idx="121" c:formatCode="yyyy/m/d">
                  <c:v>44337</c:v>
                </c:pt>
                <c:pt idx="122" c:formatCode="yyyy/m/d">
                  <c:v>44338</c:v>
                </c:pt>
                <c:pt idx="123" c:formatCode="yyyy/m/d">
                  <c:v>44339</c:v>
                </c:pt>
                <c:pt idx="124" c:formatCode="yyyy/m/d">
                  <c:v>44340</c:v>
                </c:pt>
                <c:pt idx="125" c:formatCode="yyyy/m/d">
                  <c:v>44341</c:v>
                </c:pt>
                <c:pt idx="126" c:formatCode="yyyy/m/d">
                  <c:v>44342</c:v>
                </c:pt>
                <c:pt idx="127" c:formatCode="yyyy/m/d">
                  <c:v>44343</c:v>
                </c:pt>
                <c:pt idx="128" c:formatCode="yyyy/m/d">
                  <c:v>44344</c:v>
                </c:pt>
                <c:pt idx="129" c:formatCode="yyyy/m/d">
                  <c:v>44345</c:v>
                </c:pt>
                <c:pt idx="130" c:formatCode="yyyy/m/d">
                  <c:v>44346</c:v>
                </c:pt>
                <c:pt idx="131" c:formatCode="yyyy/m/d">
                  <c:v>44347</c:v>
                </c:pt>
                <c:pt idx="132" c:formatCode="yyyy/m/d">
                  <c:v>44348</c:v>
                </c:pt>
                <c:pt idx="133" c:formatCode="yyyy/m/d">
                  <c:v>44349</c:v>
                </c:pt>
                <c:pt idx="134" c:formatCode="yyyy/m/d">
                  <c:v>44350</c:v>
                </c:pt>
                <c:pt idx="135" c:formatCode="yyyy/m/d">
                  <c:v>44351</c:v>
                </c:pt>
                <c:pt idx="136" c:formatCode="yyyy/m/d">
                  <c:v>44352</c:v>
                </c:pt>
                <c:pt idx="137" c:formatCode="yyyy/m/d">
                  <c:v>44353</c:v>
                </c:pt>
                <c:pt idx="138" c:formatCode="yyyy/m/d">
                  <c:v>44354</c:v>
                </c:pt>
                <c:pt idx="139" c:formatCode="yyyy/m/d">
                  <c:v>44355</c:v>
                </c:pt>
                <c:pt idx="140" c:formatCode="yyyy/m/d">
                  <c:v>44356</c:v>
                </c:pt>
                <c:pt idx="141" c:formatCode="yyyy/m/d">
                  <c:v>44357</c:v>
                </c:pt>
                <c:pt idx="142" c:formatCode="yyyy/m/d">
                  <c:v>44358</c:v>
                </c:pt>
                <c:pt idx="143" c:formatCode="yyyy/m/d">
                  <c:v>44359</c:v>
                </c:pt>
                <c:pt idx="144" c:formatCode="yyyy/m/d">
                  <c:v>44360</c:v>
                </c:pt>
                <c:pt idx="145" c:formatCode="yyyy/m/d">
                  <c:v>44361</c:v>
                </c:pt>
                <c:pt idx="146" c:formatCode="yyyy/m/d">
                  <c:v>44362</c:v>
                </c:pt>
                <c:pt idx="147" c:formatCode="yyyy/m/d">
                  <c:v>44363</c:v>
                </c:pt>
                <c:pt idx="148" c:formatCode="yyyy/m/d">
                  <c:v>44364</c:v>
                </c:pt>
                <c:pt idx="149" c:formatCode="yyyy/m/d">
                  <c:v>44365</c:v>
                </c:pt>
                <c:pt idx="150" c:formatCode="yyyy/m/d">
                  <c:v>44366</c:v>
                </c:pt>
                <c:pt idx="151" c:formatCode="yyyy/m/d">
                  <c:v>44367</c:v>
                </c:pt>
                <c:pt idx="152" c:formatCode="yyyy/m/d">
                  <c:v>44368</c:v>
                </c:pt>
                <c:pt idx="153" c:formatCode="yyyy/m/d">
                  <c:v>44369</c:v>
                </c:pt>
                <c:pt idx="154" c:formatCode="yyyy/m/d">
                  <c:v>44370</c:v>
                </c:pt>
                <c:pt idx="155" c:formatCode="yyyy/m/d">
                  <c:v>44371</c:v>
                </c:pt>
                <c:pt idx="156" c:formatCode="yyyy/m/d">
                  <c:v>44372</c:v>
                </c:pt>
                <c:pt idx="157" c:formatCode="yyyy/m/d">
                  <c:v>44373</c:v>
                </c:pt>
                <c:pt idx="158" c:formatCode="yyyy/m/d">
                  <c:v>44374</c:v>
                </c:pt>
                <c:pt idx="159" c:formatCode="yyyy/m/d">
                  <c:v>44375</c:v>
                </c:pt>
                <c:pt idx="160" c:formatCode="yyyy/m/d">
                  <c:v>44376</c:v>
                </c:pt>
                <c:pt idx="161" c:formatCode="yyyy/m/d">
                  <c:v>44377</c:v>
                </c:pt>
              </c:numCache>
            </c:numRef>
          </c:cat>
          <c:val>
            <c:numRef>
              <c:f>[0图表新模板.xls]新客10!$E$1:$E$162</c:f>
              <c:numCache>
                <c:formatCode>0.00%</c:formatCode>
                <c:ptCount val="162"/>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pt idx="91">
                  <c:v>0.0141150684931507</c:v>
                </c:pt>
                <c:pt idx="92">
                  <c:v>0.0142684931506849</c:v>
                </c:pt>
                <c:pt idx="93">
                  <c:v>0.0144219178082192</c:v>
                </c:pt>
                <c:pt idx="94">
                  <c:v>0.0145753424657534</c:v>
                </c:pt>
                <c:pt idx="95">
                  <c:v>0.0147287671232877</c:v>
                </c:pt>
                <c:pt idx="96">
                  <c:v>0.0148821917808219</c:v>
                </c:pt>
                <c:pt idx="97">
                  <c:v>0.0150356164383562</c:v>
                </c:pt>
                <c:pt idx="98">
                  <c:v>0.0151890410958904</c:v>
                </c:pt>
                <c:pt idx="99">
                  <c:v>0.0153424657534247</c:v>
                </c:pt>
                <c:pt idx="100">
                  <c:v>0.0154958904109589</c:v>
                </c:pt>
                <c:pt idx="101">
                  <c:v>0.0156493150684931</c:v>
                </c:pt>
                <c:pt idx="102">
                  <c:v>0.0158027397260274</c:v>
                </c:pt>
                <c:pt idx="103">
                  <c:v>0.0159561643835616</c:v>
                </c:pt>
                <c:pt idx="104">
                  <c:v>0.0161095890410959</c:v>
                </c:pt>
                <c:pt idx="105">
                  <c:v>0.0162630136986301</c:v>
                </c:pt>
                <c:pt idx="106">
                  <c:v>0.0164164383561644</c:v>
                </c:pt>
                <c:pt idx="107">
                  <c:v>0.0165698630136986</c:v>
                </c:pt>
                <c:pt idx="108">
                  <c:v>0.0167232876712329</c:v>
                </c:pt>
                <c:pt idx="109">
                  <c:v>0.0168767123287671</c:v>
                </c:pt>
                <c:pt idx="110">
                  <c:v>0.0170301369863014</c:v>
                </c:pt>
                <c:pt idx="111">
                  <c:v>0.0171835616438356</c:v>
                </c:pt>
                <c:pt idx="112">
                  <c:v>0.0173369863013699</c:v>
                </c:pt>
                <c:pt idx="113">
                  <c:v>0.0174904109589041</c:v>
                </c:pt>
                <c:pt idx="114">
                  <c:v>0.0176438356164384</c:v>
                </c:pt>
                <c:pt idx="115">
                  <c:v>0.0177972602739726</c:v>
                </c:pt>
                <c:pt idx="116">
                  <c:v>0.0179506849315068</c:v>
                </c:pt>
                <c:pt idx="117">
                  <c:v>0.0181041095890411</c:v>
                </c:pt>
                <c:pt idx="118">
                  <c:v>0.0182575342465753</c:v>
                </c:pt>
                <c:pt idx="119">
                  <c:v>0.0184109589041096</c:v>
                </c:pt>
                <c:pt idx="120">
                  <c:v>0.0185643835616438</c:v>
                </c:pt>
                <c:pt idx="121">
                  <c:v>0.0187178082191781</c:v>
                </c:pt>
                <c:pt idx="122">
                  <c:v>0.0188712328767123</c:v>
                </c:pt>
                <c:pt idx="123">
                  <c:v>0.0190246575342466</c:v>
                </c:pt>
                <c:pt idx="124">
                  <c:v>0.0191780821917808</c:v>
                </c:pt>
                <c:pt idx="125">
                  <c:v>0.0193315068493151</c:v>
                </c:pt>
                <c:pt idx="126">
                  <c:v>0.0194849315068493</c:v>
                </c:pt>
                <c:pt idx="127">
                  <c:v>0.0196383561643836</c:v>
                </c:pt>
                <c:pt idx="128">
                  <c:v>0.0197917808219178</c:v>
                </c:pt>
                <c:pt idx="129">
                  <c:v>0.0199452054794521</c:v>
                </c:pt>
                <c:pt idx="130">
                  <c:v>0.0200986301369863</c:v>
                </c:pt>
                <c:pt idx="131">
                  <c:v>0.0202520547945205</c:v>
                </c:pt>
                <c:pt idx="132">
                  <c:v>0.0204054794520548</c:v>
                </c:pt>
                <c:pt idx="133">
                  <c:v>0.020558904109589</c:v>
                </c:pt>
                <c:pt idx="134">
                  <c:v>0.0207123287671233</c:v>
                </c:pt>
                <c:pt idx="135">
                  <c:v>0.0208657534246575</c:v>
                </c:pt>
                <c:pt idx="136">
                  <c:v>0.0210191780821918</c:v>
                </c:pt>
                <c:pt idx="137">
                  <c:v>0.021172602739726</c:v>
                </c:pt>
                <c:pt idx="138">
                  <c:v>0.0213260273972603</c:v>
                </c:pt>
                <c:pt idx="139">
                  <c:v>0.0214794520547945</c:v>
                </c:pt>
                <c:pt idx="140">
                  <c:v>0.0216328767123288</c:v>
                </c:pt>
                <c:pt idx="141">
                  <c:v>0.021786301369863</c:v>
                </c:pt>
                <c:pt idx="142">
                  <c:v>0.0219397260273973</c:v>
                </c:pt>
                <c:pt idx="143">
                  <c:v>0.0220931506849315</c:v>
                </c:pt>
                <c:pt idx="144">
                  <c:v>0.0222465753424657</c:v>
                </c:pt>
                <c:pt idx="145">
                  <c:v>0.0224</c:v>
                </c:pt>
                <c:pt idx="146">
                  <c:v>0.0225534246575342</c:v>
                </c:pt>
                <c:pt idx="147">
                  <c:v>0.0227068493150685</c:v>
                </c:pt>
                <c:pt idx="148">
                  <c:v>0.0228602739726027</c:v>
                </c:pt>
                <c:pt idx="149">
                  <c:v>0.023013698630137</c:v>
                </c:pt>
                <c:pt idx="150">
                  <c:v>0.0231671232876712</c:v>
                </c:pt>
                <c:pt idx="151">
                  <c:v>0.0233205479452055</c:v>
                </c:pt>
                <c:pt idx="152">
                  <c:v>0.0234739726027397</c:v>
                </c:pt>
                <c:pt idx="153">
                  <c:v>0.023627397260274</c:v>
                </c:pt>
                <c:pt idx="154">
                  <c:v>0.0237808219178082</c:v>
                </c:pt>
                <c:pt idx="155">
                  <c:v>0.0239342465753425</c:v>
                </c:pt>
                <c:pt idx="156">
                  <c:v>0.0240876712328767</c:v>
                </c:pt>
                <c:pt idx="157">
                  <c:v>0.024241095890411</c:v>
                </c:pt>
                <c:pt idx="158">
                  <c:v>0.0243945205479452</c:v>
                </c:pt>
                <c:pt idx="159">
                  <c:v>0.0245479452054794</c:v>
                </c:pt>
                <c:pt idx="160">
                  <c:v>0.0247013698630137</c:v>
                </c:pt>
                <c:pt idx="161">
                  <c:v>0.0248547945205479</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3:02:1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